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5911B" w14:textId="77777777" w:rsidR="003C2DA6" w:rsidRDefault="00FD4010" w:rsidP="00DB7648">
      <w:pPr>
        <w:jc w:val="center"/>
        <w:rPr>
          <w:b/>
          <w:bCs/>
          <w:sz w:val="36"/>
          <w:shd w:val="pct15" w:color="auto" w:fill="FFFFFF"/>
        </w:rPr>
      </w:pPr>
      <w:r>
        <w:rPr>
          <w:rFonts w:hint="eastAsia"/>
          <w:b/>
          <w:bCs/>
          <w:sz w:val="36"/>
          <w:shd w:val="pct15" w:color="auto" w:fill="FFFFFF"/>
        </w:rPr>
        <w:t>系</w:t>
      </w:r>
      <w:r>
        <w:rPr>
          <w:rFonts w:hint="eastAsia"/>
          <w:b/>
          <w:bCs/>
          <w:sz w:val="36"/>
          <w:shd w:val="pct15" w:color="auto" w:fill="FFFFFF"/>
        </w:rPr>
        <w:t xml:space="preserve"> </w:t>
      </w:r>
      <w:r>
        <w:rPr>
          <w:rFonts w:hint="eastAsia"/>
          <w:b/>
          <w:bCs/>
          <w:sz w:val="36"/>
          <w:shd w:val="pct15" w:color="auto" w:fill="FFFFFF"/>
        </w:rPr>
        <w:t>列</w:t>
      </w:r>
      <w:r w:rsidR="003C2DA6">
        <w:rPr>
          <w:rFonts w:hint="eastAsia"/>
          <w:b/>
          <w:bCs/>
          <w:sz w:val="36"/>
          <w:shd w:val="pct15" w:color="auto" w:fill="FFFFFF"/>
        </w:rPr>
        <w:t xml:space="preserve"> </w:t>
      </w:r>
      <w:r w:rsidR="003C2DA6">
        <w:rPr>
          <w:rFonts w:hint="eastAsia"/>
          <w:b/>
          <w:bCs/>
          <w:sz w:val="36"/>
          <w:shd w:val="pct15" w:color="auto" w:fill="FFFFFF"/>
        </w:rPr>
        <w:t>推</w:t>
      </w:r>
      <w:r w:rsidR="003C2DA6">
        <w:rPr>
          <w:rFonts w:hint="eastAsia"/>
          <w:b/>
          <w:bCs/>
          <w:sz w:val="36"/>
          <w:shd w:val="pct15" w:color="auto" w:fill="FFFFFF"/>
        </w:rPr>
        <w:t xml:space="preserve"> </w:t>
      </w:r>
      <w:r w:rsidR="003C2DA6">
        <w:rPr>
          <w:rFonts w:hint="eastAsia"/>
          <w:b/>
          <w:bCs/>
          <w:sz w:val="36"/>
          <w:shd w:val="pct15" w:color="auto" w:fill="FFFFFF"/>
        </w:rPr>
        <w:t>荐</w:t>
      </w:r>
    </w:p>
    <w:p w14:paraId="76DC9DF5" w14:textId="77777777" w:rsidR="00543318" w:rsidRDefault="00543318" w:rsidP="00543318">
      <w:pPr>
        <w:spacing w:line="480" w:lineRule="exact"/>
        <w:jc w:val="center"/>
        <w:rPr>
          <w:b/>
          <w:bCs/>
          <w:sz w:val="36"/>
        </w:rPr>
      </w:pPr>
    </w:p>
    <w:p w14:paraId="08A4C874" w14:textId="77777777" w:rsidR="00D7421A" w:rsidRPr="005229B6" w:rsidRDefault="005229B6" w:rsidP="00543318">
      <w:pPr>
        <w:spacing w:line="480" w:lineRule="exact"/>
        <w:jc w:val="center"/>
        <w:rPr>
          <w:b/>
          <w:bCs/>
          <w:sz w:val="36"/>
        </w:rPr>
      </w:pPr>
      <w:r>
        <w:rPr>
          <w:rFonts w:hint="eastAsia"/>
          <w:b/>
          <w:bCs/>
          <w:sz w:val="36"/>
        </w:rPr>
        <w:t>《</w:t>
      </w:r>
      <w:r w:rsidR="00785109">
        <w:rPr>
          <w:rFonts w:hint="eastAsia"/>
          <w:b/>
          <w:bCs/>
          <w:sz w:val="36"/>
        </w:rPr>
        <w:t>爱在</w:t>
      </w:r>
      <w:r>
        <w:rPr>
          <w:rFonts w:hint="eastAsia"/>
          <w:b/>
          <w:bCs/>
          <w:sz w:val="36"/>
        </w:rPr>
        <w:t>意大利》系列小说</w:t>
      </w:r>
    </w:p>
    <w:p w14:paraId="34AAB4C7" w14:textId="77777777" w:rsidR="00FD4010" w:rsidRPr="005229B6" w:rsidRDefault="00F91329" w:rsidP="00543318">
      <w:pPr>
        <w:spacing w:line="480" w:lineRule="exact"/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 </w:t>
      </w:r>
      <w:r w:rsidR="00FD4010" w:rsidRPr="005229B6">
        <w:rPr>
          <w:b/>
          <w:bCs/>
          <w:sz w:val="36"/>
        </w:rPr>
        <w:t>DREAMING OF Series</w:t>
      </w:r>
    </w:p>
    <w:p w14:paraId="13E5F755" w14:textId="77777777" w:rsidR="003C2DA6" w:rsidRPr="00FD4010" w:rsidRDefault="003C2DA6" w:rsidP="00FD4010">
      <w:pPr>
        <w:rPr>
          <w:b/>
          <w:bCs/>
          <w:szCs w:val="21"/>
        </w:rPr>
      </w:pPr>
    </w:p>
    <w:p w14:paraId="784E44D4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作者简介：</w:t>
      </w:r>
      <w:bookmarkStart w:id="0" w:name="productDetails"/>
      <w:bookmarkEnd w:id="0"/>
    </w:p>
    <w:p w14:paraId="6DB367C2" w14:textId="77777777" w:rsidR="00FD4010" w:rsidRPr="00FD4010" w:rsidRDefault="00543318" w:rsidP="00FD4010">
      <w:pPr>
        <w:rPr>
          <w:b/>
          <w:szCs w:val="21"/>
        </w:rPr>
      </w:pPr>
      <w:r>
        <w:rPr>
          <w:rFonts w:hint="eastAsia"/>
          <w:b/>
          <w:bCs/>
          <w:noProof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5B4EF647" wp14:editId="7F4AE778">
            <wp:simplePos x="0" y="0"/>
            <wp:positionH relativeFrom="column">
              <wp:posOffset>1270</wp:posOffset>
            </wp:positionH>
            <wp:positionV relativeFrom="paragraph">
              <wp:posOffset>191996</wp:posOffset>
            </wp:positionV>
            <wp:extent cx="1061720" cy="1412875"/>
            <wp:effectExtent l="0" t="0" r="0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uth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720" cy="141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0694D" w14:textId="03C3D203" w:rsidR="00D7421A" w:rsidRPr="00D7421A" w:rsidRDefault="00D7421A" w:rsidP="00D7421A">
      <w:pPr>
        <w:rPr>
          <w:bCs/>
          <w:kern w:val="0"/>
          <w:szCs w:val="21"/>
        </w:rPr>
      </w:pPr>
      <w:r w:rsidRPr="00D7421A">
        <w:rPr>
          <w:rFonts w:hint="eastAsia"/>
          <w:b/>
          <w:bCs/>
          <w:kern w:val="0"/>
          <w:szCs w:val="21"/>
        </w:rPr>
        <w:t xml:space="preserve">  T.</w:t>
      </w:r>
      <w:r w:rsidR="00E11529">
        <w:rPr>
          <w:b/>
          <w:bCs/>
          <w:kern w:val="0"/>
          <w:szCs w:val="21"/>
        </w:rPr>
        <w:t xml:space="preserve"> </w:t>
      </w:r>
      <w:r w:rsidRPr="00D7421A">
        <w:rPr>
          <w:rFonts w:hint="eastAsia"/>
          <w:b/>
          <w:bCs/>
          <w:kern w:val="0"/>
          <w:szCs w:val="21"/>
        </w:rPr>
        <w:t>A.</w:t>
      </w:r>
      <w:r w:rsidR="00E11529">
        <w:rPr>
          <w:b/>
          <w:bCs/>
          <w:kern w:val="0"/>
          <w:szCs w:val="21"/>
        </w:rPr>
        <w:t xml:space="preserve"> </w:t>
      </w:r>
      <w:r w:rsidRPr="00D7421A">
        <w:rPr>
          <w:rFonts w:hint="eastAsia"/>
          <w:b/>
          <w:bCs/>
          <w:kern w:val="0"/>
          <w:szCs w:val="21"/>
        </w:rPr>
        <w:t>威廉姆斯（</w:t>
      </w:r>
      <w:r w:rsidRPr="00D7421A">
        <w:rPr>
          <w:rFonts w:hint="eastAsia"/>
          <w:b/>
          <w:bCs/>
          <w:kern w:val="0"/>
          <w:szCs w:val="21"/>
        </w:rPr>
        <w:t>T.A. Williams</w:t>
      </w:r>
      <w:r w:rsidRPr="00D7421A">
        <w:rPr>
          <w:rFonts w:hint="eastAsia"/>
          <w:b/>
          <w:bCs/>
          <w:kern w:val="0"/>
          <w:szCs w:val="21"/>
        </w:rPr>
        <w:t>）</w:t>
      </w:r>
      <w:r w:rsidRPr="00D7421A">
        <w:rPr>
          <w:rFonts w:hint="eastAsia"/>
          <w:bCs/>
          <w:kern w:val="0"/>
          <w:szCs w:val="21"/>
        </w:rPr>
        <w:t>在诺丁汉大学（</w:t>
      </w:r>
      <w:r w:rsidRPr="00D7421A">
        <w:rPr>
          <w:rFonts w:hint="eastAsia"/>
          <w:bCs/>
          <w:kern w:val="0"/>
          <w:szCs w:val="21"/>
        </w:rPr>
        <w:t>Nottingham University</w:t>
      </w:r>
      <w:r w:rsidRPr="00D7421A">
        <w:rPr>
          <w:rFonts w:hint="eastAsia"/>
          <w:bCs/>
          <w:kern w:val="0"/>
          <w:szCs w:val="21"/>
        </w:rPr>
        <w:t>）获得现代语言学位后，曾在瑞士、法国和意大利生活、工作，后回到英国，经营起一所著名的语言学校。他曾教过阿拉伯王子、巴西选美皇后和意大利亿万富翁。他会说多国语言，并在全球广泛游历。他曾出版过多部小说，早起的作品由哈珀柯林斯出版社（</w:t>
      </w:r>
      <w:r w:rsidRPr="00D7421A">
        <w:rPr>
          <w:rFonts w:hint="eastAsia"/>
          <w:bCs/>
          <w:kern w:val="0"/>
          <w:szCs w:val="21"/>
        </w:rPr>
        <w:t>HarperCollins</w:t>
      </w:r>
      <w:r w:rsidRPr="00D7421A">
        <w:rPr>
          <w:rFonts w:hint="eastAsia"/>
          <w:bCs/>
          <w:kern w:val="0"/>
          <w:szCs w:val="21"/>
        </w:rPr>
        <w:t>）出版。</w:t>
      </w:r>
    </w:p>
    <w:p w14:paraId="22F47123" w14:textId="77777777" w:rsidR="00D7421A" w:rsidRPr="00D7421A" w:rsidRDefault="00D7421A" w:rsidP="00D7421A">
      <w:pPr>
        <w:rPr>
          <w:bCs/>
          <w:kern w:val="0"/>
          <w:szCs w:val="21"/>
        </w:rPr>
      </w:pPr>
    </w:p>
    <w:p w14:paraId="16A50E1B" w14:textId="5189D97B" w:rsidR="00FD4010" w:rsidRPr="00D7421A" w:rsidRDefault="00D7421A" w:rsidP="00D7421A">
      <w:pPr>
        <w:rPr>
          <w:szCs w:val="21"/>
        </w:rPr>
      </w:pPr>
      <w:r w:rsidRPr="00D7421A">
        <w:rPr>
          <w:rFonts w:hint="eastAsia"/>
          <w:bCs/>
          <w:kern w:val="0"/>
          <w:szCs w:val="21"/>
        </w:rPr>
        <w:t xml:space="preserve">   T.</w:t>
      </w:r>
      <w:r w:rsidR="00A2495B">
        <w:rPr>
          <w:bCs/>
          <w:kern w:val="0"/>
          <w:szCs w:val="21"/>
        </w:rPr>
        <w:t xml:space="preserve"> </w:t>
      </w:r>
      <w:r w:rsidRPr="00D7421A">
        <w:rPr>
          <w:rFonts w:hint="eastAsia"/>
          <w:bCs/>
          <w:kern w:val="0"/>
          <w:szCs w:val="21"/>
        </w:rPr>
        <w:t>A.</w:t>
      </w:r>
      <w:r w:rsidR="00A2495B">
        <w:rPr>
          <w:bCs/>
          <w:kern w:val="0"/>
          <w:szCs w:val="21"/>
        </w:rPr>
        <w:t xml:space="preserve"> </w:t>
      </w:r>
      <w:r w:rsidRPr="00D7421A">
        <w:rPr>
          <w:rFonts w:hint="eastAsia"/>
          <w:bCs/>
          <w:kern w:val="0"/>
          <w:szCs w:val="21"/>
        </w:rPr>
        <w:t>威廉姆斯现在和他的意大利妻子生活在德文郡。</w:t>
      </w:r>
    </w:p>
    <w:p w14:paraId="551AD2BC" w14:textId="77777777" w:rsidR="00C0449C" w:rsidRDefault="00C0449C" w:rsidP="00C0449C">
      <w:pPr>
        <w:rPr>
          <w:b/>
          <w:szCs w:val="21"/>
        </w:rPr>
      </w:pPr>
    </w:p>
    <w:p w14:paraId="01136798" w14:textId="77777777" w:rsidR="00D7421A" w:rsidRPr="00FD4010" w:rsidRDefault="00D7421A" w:rsidP="00C0449C">
      <w:pPr>
        <w:rPr>
          <w:b/>
          <w:szCs w:val="21"/>
        </w:rPr>
      </w:pPr>
    </w:p>
    <w:p w14:paraId="6079D7E8" w14:textId="77777777" w:rsidR="00C0449C" w:rsidRPr="00FD4010" w:rsidRDefault="000C0B73" w:rsidP="00C0449C">
      <w:pPr>
        <w:rPr>
          <w:b/>
          <w:szCs w:val="21"/>
        </w:rPr>
      </w:pPr>
      <w:r w:rsidRPr="00FD4010">
        <w:rPr>
          <w:b/>
          <w:noProof/>
          <w:szCs w:val="21"/>
        </w:rPr>
        <w:drawing>
          <wp:anchor distT="0" distB="0" distL="114300" distR="114300" simplePos="0" relativeHeight="251660288" behindDoc="0" locked="0" layoutInCell="1" allowOverlap="1" wp14:anchorId="779ED316" wp14:editId="2314F3CC">
            <wp:simplePos x="0" y="0"/>
            <wp:positionH relativeFrom="column">
              <wp:posOffset>4138295</wp:posOffset>
            </wp:positionH>
            <wp:positionV relativeFrom="paragraph">
              <wp:posOffset>85725</wp:posOffset>
            </wp:positionV>
            <wp:extent cx="1279525" cy="1971040"/>
            <wp:effectExtent l="0" t="0" r="0" b="0"/>
            <wp:wrapSquare wrapText="bothSides"/>
            <wp:docPr id="8" name="图片 2" descr="34597482._SX318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4597482._SX318_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9525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49C" w:rsidRPr="00FD4010">
        <w:rPr>
          <w:b/>
          <w:szCs w:val="21"/>
        </w:rPr>
        <w:t>中文书名：《</w:t>
      </w:r>
      <w:r w:rsidR="00D7421A" w:rsidRPr="00D7421A">
        <w:rPr>
          <w:rFonts w:hint="eastAsia"/>
          <w:b/>
          <w:szCs w:val="21"/>
        </w:rPr>
        <w:t>威尼斯之梦</w:t>
      </w:r>
      <w:r w:rsidR="00C0449C" w:rsidRPr="00FD4010">
        <w:rPr>
          <w:b/>
          <w:szCs w:val="21"/>
        </w:rPr>
        <w:t>》</w:t>
      </w:r>
    </w:p>
    <w:p w14:paraId="3D5CC722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英文书名：</w:t>
      </w:r>
      <w:r w:rsidRPr="00FD4010">
        <w:rPr>
          <w:b/>
          <w:szCs w:val="21"/>
        </w:rPr>
        <w:t>D</w:t>
      </w:r>
      <w:r w:rsidR="00D7421A">
        <w:rPr>
          <w:rFonts w:hint="eastAsia"/>
          <w:b/>
          <w:szCs w:val="21"/>
        </w:rPr>
        <w:t>REAMING OF VENICE</w:t>
      </w:r>
    </w:p>
    <w:p w14:paraId="2B503F37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作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者：</w:t>
      </w:r>
      <w:r w:rsidRPr="00FD4010">
        <w:rPr>
          <w:b/>
          <w:szCs w:val="21"/>
        </w:rPr>
        <w:t>T.A. Williams</w:t>
      </w:r>
    </w:p>
    <w:p w14:paraId="4095EEFB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出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版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社：</w:t>
      </w:r>
      <w:r w:rsidRPr="00FD4010">
        <w:rPr>
          <w:b/>
          <w:szCs w:val="21"/>
        </w:rPr>
        <w:t>Canelo</w:t>
      </w:r>
    </w:p>
    <w:p w14:paraId="52FDF065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代理公司：</w:t>
      </w:r>
      <w:r w:rsidRPr="00FD4010">
        <w:rPr>
          <w:b/>
          <w:szCs w:val="21"/>
        </w:rPr>
        <w:t>Johnson &amp; Alock /ANA/</w:t>
      </w:r>
      <w:r w:rsidR="000C0B73">
        <w:rPr>
          <w:b/>
          <w:szCs w:val="21"/>
        </w:rPr>
        <w:t>Conor</w:t>
      </w:r>
    </w:p>
    <w:p w14:paraId="72FC2B07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页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数：</w:t>
      </w:r>
      <w:r w:rsidRPr="00FD4010">
        <w:rPr>
          <w:b/>
          <w:szCs w:val="21"/>
        </w:rPr>
        <w:t>238</w:t>
      </w:r>
      <w:r w:rsidRPr="00FD4010">
        <w:rPr>
          <w:b/>
          <w:szCs w:val="21"/>
        </w:rPr>
        <w:t>页</w:t>
      </w:r>
    </w:p>
    <w:p w14:paraId="4F0BB1AA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出版时间：</w:t>
      </w:r>
      <w:r w:rsidRPr="00FD4010">
        <w:rPr>
          <w:b/>
          <w:szCs w:val="21"/>
        </w:rPr>
        <w:t>2017</w:t>
      </w:r>
      <w:r w:rsidRPr="00FD4010">
        <w:rPr>
          <w:b/>
          <w:szCs w:val="21"/>
        </w:rPr>
        <w:t>年</w:t>
      </w:r>
      <w:r w:rsidRPr="00FD4010">
        <w:rPr>
          <w:b/>
          <w:szCs w:val="21"/>
        </w:rPr>
        <w:t>4</w:t>
      </w:r>
      <w:r w:rsidRPr="00FD4010">
        <w:rPr>
          <w:b/>
          <w:szCs w:val="21"/>
        </w:rPr>
        <w:t>月</w:t>
      </w:r>
    </w:p>
    <w:p w14:paraId="0EABA5FF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代理地区：中国大陆、台湾</w:t>
      </w:r>
    </w:p>
    <w:p w14:paraId="6A0BD5F1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审读资料：电子稿</w:t>
      </w:r>
    </w:p>
    <w:p w14:paraId="631B6221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类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型：女性小说</w:t>
      </w:r>
    </w:p>
    <w:p w14:paraId="2C907530" w14:textId="77777777" w:rsidR="00C0449C" w:rsidRDefault="00C0449C" w:rsidP="00C0449C">
      <w:pPr>
        <w:rPr>
          <w:b/>
          <w:szCs w:val="21"/>
        </w:rPr>
      </w:pPr>
    </w:p>
    <w:p w14:paraId="3CEC8D2D" w14:textId="77777777" w:rsidR="009E2C05" w:rsidRPr="00FD4010" w:rsidRDefault="009E2C05" w:rsidP="00C0449C">
      <w:pPr>
        <w:rPr>
          <w:b/>
          <w:szCs w:val="21"/>
        </w:rPr>
      </w:pPr>
    </w:p>
    <w:p w14:paraId="59F0CFE9" w14:textId="77777777" w:rsidR="00C0449C" w:rsidRPr="00FD4010" w:rsidRDefault="00C0449C" w:rsidP="00C0449C">
      <w:pPr>
        <w:rPr>
          <w:b/>
          <w:bCs/>
          <w:szCs w:val="21"/>
        </w:rPr>
      </w:pPr>
      <w:r w:rsidRPr="00FD4010">
        <w:rPr>
          <w:b/>
          <w:bCs/>
          <w:szCs w:val="21"/>
        </w:rPr>
        <w:t>内容简介：</w:t>
      </w:r>
    </w:p>
    <w:p w14:paraId="06651250" w14:textId="77777777" w:rsidR="00C0449C" w:rsidRPr="00FD4010" w:rsidRDefault="00C0449C" w:rsidP="00C0449C">
      <w:pPr>
        <w:rPr>
          <w:bCs/>
          <w:szCs w:val="21"/>
        </w:rPr>
      </w:pPr>
    </w:p>
    <w:p w14:paraId="6E7C336B" w14:textId="77777777" w:rsidR="00D7421A" w:rsidRPr="00D7421A" w:rsidRDefault="00D7421A" w:rsidP="00175A69">
      <w:pPr>
        <w:ind w:firstLineChars="100" w:firstLine="210"/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</w:t>
      </w:r>
      <w:r w:rsidRPr="00D7421A">
        <w:rPr>
          <w:rFonts w:hint="eastAsia"/>
          <w:kern w:val="0"/>
          <w:szCs w:val="21"/>
          <w:shd w:val="clear" w:color="auto" w:fill="FFFFFF"/>
        </w:rPr>
        <w:t>在神奇的城市威尼斯，寻找爱情、友情和普罗塞克（一种全球知名的意大利葡萄酒）。</w:t>
      </w:r>
    </w:p>
    <w:p w14:paraId="2DCD7E18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3F6B19B0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潘妮（</w:t>
      </w:r>
      <w:r w:rsidRPr="00D7421A">
        <w:rPr>
          <w:rFonts w:hint="eastAsia"/>
          <w:kern w:val="0"/>
          <w:szCs w:val="21"/>
          <w:shd w:val="clear" w:color="auto" w:fill="FFFFFF"/>
        </w:rPr>
        <w:t>Penny</w:t>
      </w:r>
      <w:r w:rsidRPr="00D7421A">
        <w:rPr>
          <w:rFonts w:hint="eastAsia"/>
          <w:kern w:val="0"/>
          <w:szCs w:val="21"/>
          <w:shd w:val="clear" w:color="auto" w:fill="FFFFFF"/>
        </w:rPr>
        <w:t>）的生活很艰难，她在伦敦一家咖啡厅的工作即将走到尽头，她在澳大利亚的男朋友的艺术生涯也一事无成。但是，潘妮提出了一个非常出人意料的建议。</w:t>
      </w:r>
    </w:p>
    <w:p w14:paraId="0AC54CE8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4E241D33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这绝非一条容易走的道路，但是如果她能成功，她的生活就会改变，并最终实现去威尼斯的梦想。也许，还能和她的梦中情人找到真正的幸福。</w:t>
      </w:r>
    </w:p>
    <w:p w14:paraId="5A80FADA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2124686B" w14:textId="50B0858F" w:rsidR="00C0449C" w:rsidRDefault="00D7421A" w:rsidP="008133E2">
      <w:pPr>
        <w:ind w:firstLine="420"/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lastRenderedPageBreak/>
        <w:t>但是她的美梦会成真吗？</w:t>
      </w:r>
    </w:p>
    <w:p w14:paraId="7542CB6E" w14:textId="77777777" w:rsidR="008133E2" w:rsidRDefault="008133E2" w:rsidP="008133E2">
      <w:pPr>
        <w:ind w:firstLine="420"/>
        <w:rPr>
          <w:kern w:val="0"/>
          <w:szCs w:val="21"/>
          <w:shd w:val="clear" w:color="auto" w:fill="FFFFFF"/>
        </w:rPr>
      </w:pPr>
    </w:p>
    <w:p w14:paraId="3DD452A8" w14:textId="77777777" w:rsidR="00256A08" w:rsidRDefault="00256A08" w:rsidP="00256A08">
      <w:pPr>
        <w:rPr>
          <w:kern w:val="0"/>
          <w:szCs w:val="21"/>
          <w:shd w:val="clear" w:color="auto" w:fill="FFFFFF"/>
        </w:rPr>
      </w:pPr>
    </w:p>
    <w:p w14:paraId="1FE5837A" w14:textId="74676681" w:rsidR="008133E2" w:rsidRDefault="008133E2" w:rsidP="00256A08">
      <w:pPr>
        <w:rPr>
          <w:kern w:val="0"/>
          <w:szCs w:val="21"/>
          <w:shd w:val="clear" w:color="auto" w:fill="FFFFFF"/>
        </w:rPr>
      </w:pPr>
      <w:r w:rsidRPr="00CD21EB">
        <w:rPr>
          <w:rFonts w:hint="eastAsia"/>
          <w:b/>
          <w:bCs/>
          <w:kern w:val="0"/>
          <w:szCs w:val="21"/>
          <w:shd w:val="clear" w:color="auto" w:fill="FFFFFF"/>
        </w:rPr>
        <w:t>媒体评价</w:t>
      </w:r>
      <w:r>
        <w:rPr>
          <w:rFonts w:hint="eastAsia"/>
          <w:kern w:val="0"/>
          <w:szCs w:val="21"/>
          <w:shd w:val="clear" w:color="auto" w:fill="FFFFFF"/>
        </w:rPr>
        <w:t>：</w:t>
      </w:r>
    </w:p>
    <w:p w14:paraId="53566EDF" w14:textId="77777777" w:rsidR="008133E2" w:rsidRDefault="008133E2" w:rsidP="008133E2">
      <w:pPr>
        <w:ind w:firstLine="420"/>
        <w:rPr>
          <w:bCs/>
          <w:szCs w:val="21"/>
        </w:rPr>
      </w:pPr>
    </w:p>
    <w:p w14:paraId="5559C657" w14:textId="4E76597F" w:rsidR="00043042" w:rsidRDefault="00A368E3" w:rsidP="008133E2">
      <w:pPr>
        <w:ind w:firstLine="420"/>
        <w:rPr>
          <w:bCs/>
          <w:szCs w:val="21"/>
        </w:rPr>
      </w:pPr>
      <w:r>
        <w:rPr>
          <w:rFonts w:hint="eastAsia"/>
          <w:bCs/>
          <w:szCs w:val="21"/>
        </w:rPr>
        <w:t>“</w:t>
      </w:r>
      <w:r w:rsidRPr="00A368E3">
        <w:rPr>
          <w:bCs/>
          <w:szCs w:val="21"/>
        </w:rPr>
        <w:t>轻松、幽默、神奇浪漫！这是一个迷人的故事，强调</w:t>
      </w:r>
      <w:r w:rsidR="003015B9">
        <w:rPr>
          <w:rFonts w:hint="eastAsia"/>
          <w:bCs/>
          <w:szCs w:val="21"/>
        </w:rPr>
        <w:t>了</w:t>
      </w:r>
      <w:r w:rsidRPr="00A368E3">
        <w:rPr>
          <w:bCs/>
          <w:szCs w:val="21"/>
        </w:rPr>
        <w:t>无论生活有时看起来多么具有挑战性，事情似乎总会成功，并提醒我们有时梦想会成真。</w:t>
      </w:r>
      <w:r w:rsidR="00EA3C83" w:rsidRPr="00EA3C83">
        <w:rPr>
          <w:bCs/>
          <w:szCs w:val="21"/>
        </w:rPr>
        <w:t>角色甜美、支持、可靠</w:t>
      </w:r>
      <w:r w:rsidR="00EA3C83">
        <w:rPr>
          <w:rFonts w:hint="eastAsia"/>
          <w:bCs/>
          <w:szCs w:val="21"/>
        </w:rPr>
        <w:t>、</w:t>
      </w:r>
      <w:r w:rsidR="00EA3C83" w:rsidRPr="00EA3C83">
        <w:rPr>
          <w:bCs/>
          <w:szCs w:val="21"/>
        </w:rPr>
        <w:t>古怪。散文富有表现力和优美性。</w:t>
      </w:r>
      <w:r w:rsidR="00FF1B73">
        <w:rPr>
          <w:rFonts w:hint="eastAsia"/>
          <w:bCs/>
          <w:szCs w:val="21"/>
        </w:rPr>
        <w:t>作者</w:t>
      </w:r>
      <w:r w:rsidR="00FF1B73" w:rsidRPr="00FF1B73">
        <w:rPr>
          <w:bCs/>
          <w:szCs w:val="21"/>
        </w:rPr>
        <w:t>迷人</w:t>
      </w:r>
      <w:r w:rsidR="00FF1B73">
        <w:rPr>
          <w:rFonts w:hint="eastAsia"/>
          <w:bCs/>
          <w:szCs w:val="21"/>
        </w:rPr>
        <w:t>地</w:t>
      </w:r>
      <w:r w:rsidR="00FF1B73" w:rsidRPr="00FF1B73">
        <w:rPr>
          <w:bCs/>
          <w:szCs w:val="21"/>
        </w:rPr>
        <w:t>组合</w:t>
      </w:r>
      <w:r w:rsidR="00061864">
        <w:rPr>
          <w:rFonts w:hint="eastAsia"/>
          <w:bCs/>
          <w:szCs w:val="21"/>
        </w:rPr>
        <w:t>了</w:t>
      </w:r>
      <w:r w:rsidR="00EA3C83" w:rsidRPr="00EA3C83">
        <w:rPr>
          <w:bCs/>
          <w:szCs w:val="21"/>
        </w:rPr>
        <w:t>戏剧、情感、</w:t>
      </w:r>
      <w:r w:rsidR="00515CA0">
        <w:rPr>
          <w:rFonts w:hint="eastAsia"/>
          <w:bCs/>
          <w:szCs w:val="21"/>
        </w:rPr>
        <w:t>有趣的</w:t>
      </w:r>
      <w:r w:rsidR="00EA3C83" w:rsidRPr="00EA3C83">
        <w:rPr>
          <w:bCs/>
          <w:szCs w:val="21"/>
        </w:rPr>
        <w:t>事故、失落、爱情</w:t>
      </w:r>
      <w:r w:rsidR="006A5783">
        <w:rPr>
          <w:rFonts w:hint="eastAsia"/>
          <w:bCs/>
          <w:szCs w:val="21"/>
        </w:rPr>
        <w:t>，抒发了</w:t>
      </w:r>
      <w:r w:rsidR="00EA3C83" w:rsidRPr="00EA3C83">
        <w:rPr>
          <w:bCs/>
          <w:szCs w:val="21"/>
        </w:rPr>
        <w:t>对威尼斯市</w:t>
      </w:r>
      <w:r w:rsidR="00F96B47" w:rsidRPr="00F96B47">
        <w:rPr>
          <w:bCs/>
          <w:szCs w:val="21"/>
        </w:rPr>
        <w:t>美食、文化、建筑、历史</w:t>
      </w:r>
      <w:r w:rsidR="00F96B47">
        <w:rPr>
          <w:rFonts w:hint="eastAsia"/>
          <w:bCs/>
          <w:szCs w:val="21"/>
        </w:rPr>
        <w:t>、</w:t>
      </w:r>
      <w:r w:rsidR="00F96B47" w:rsidRPr="00F96B47">
        <w:rPr>
          <w:bCs/>
          <w:szCs w:val="21"/>
        </w:rPr>
        <w:t>艺术</w:t>
      </w:r>
      <w:r w:rsidR="00EA3C83" w:rsidRPr="00EA3C83">
        <w:rPr>
          <w:bCs/>
          <w:szCs w:val="21"/>
        </w:rPr>
        <w:t>的深刻见解。</w:t>
      </w:r>
      <w:r w:rsidR="00E11529" w:rsidRPr="00E11529">
        <w:rPr>
          <w:bCs/>
          <w:szCs w:val="21"/>
        </w:rPr>
        <w:t>每当你拿起威廉姆斯的小说时，你总是知道这将是一部温暖、热情、迷人的小说，</w:t>
      </w:r>
      <w:r w:rsidR="00981024">
        <w:rPr>
          <w:rFonts w:hint="eastAsia"/>
          <w:bCs/>
          <w:szCs w:val="21"/>
        </w:rPr>
        <w:t>描绘</w:t>
      </w:r>
      <w:r w:rsidR="00E11529" w:rsidRPr="00E11529">
        <w:rPr>
          <w:bCs/>
          <w:szCs w:val="21"/>
        </w:rPr>
        <w:t>了世界上一个田园诗般的地方，一旦你读完</w:t>
      </w:r>
      <w:r w:rsidR="00E0137A">
        <w:rPr>
          <w:rFonts w:hint="eastAsia"/>
          <w:bCs/>
          <w:szCs w:val="21"/>
        </w:rPr>
        <w:t>这本书</w:t>
      </w:r>
      <w:r w:rsidR="00E11529" w:rsidRPr="00E11529">
        <w:rPr>
          <w:bCs/>
          <w:szCs w:val="21"/>
        </w:rPr>
        <w:t>，你就会情不自禁地想去参观体验</w:t>
      </w:r>
      <w:r w:rsidR="004A30EB">
        <w:rPr>
          <w:rFonts w:hint="eastAsia"/>
          <w:bCs/>
          <w:szCs w:val="21"/>
        </w:rPr>
        <w:t>那个地方</w:t>
      </w:r>
      <w:r w:rsidR="00E11529" w:rsidRPr="00E11529">
        <w:rPr>
          <w:bCs/>
          <w:szCs w:val="21"/>
        </w:rPr>
        <w:t>。</w:t>
      </w:r>
      <w:r w:rsidR="006776D1">
        <w:rPr>
          <w:rFonts w:hint="eastAsia"/>
          <w:bCs/>
          <w:szCs w:val="21"/>
        </w:rPr>
        <w:t>”</w:t>
      </w:r>
    </w:p>
    <w:p w14:paraId="4FF3134F" w14:textId="2C4C51B4" w:rsidR="00043042" w:rsidRPr="008133E2" w:rsidRDefault="0020084B" w:rsidP="001638A1">
      <w:pPr>
        <w:ind w:firstLine="420"/>
        <w:jc w:val="right"/>
        <w:rPr>
          <w:rFonts w:hint="eastAsia"/>
          <w:bCs/>
          <w:szCs w:val="21"/>
        </w:rPr>
      </w:pPr>
      <w:r>
        <w:rPr>
          <w:rFonts w:hint="eastAsia"/>
          <w:bCs/>
          <w:szCs w:val="21"/>
        </w:rPr>
        <w:t>——“还有</w:t>
      </w:r>
      <w:r w:rsidR="001638A1">
        <w:rPr>
          <w:rFonts w:hint="eastAsia"/>
          <w:bCs/>
          <w:szCs w:val="21"/>
        </w:rPr>
        <w:t>比书更好的吗？”书评网站（</w:t>
      </w:r>
      <w:r w:rsidR="001638A1" w:rsidRPr="001638A1">
        <w:rPr>
          <w:bCs/>
          <w:szCs w:val="21"/>
        </w:rPr>
        <w:t>What</w:t>
      </w:r>
      <w:r w:rsidR="00C40D29">
        <w:rPr>
          <w:bCs/>
          <w:szCs w:val="21"/>
        </w:rPr>
        <w:t>’</w:t>
      </w:r>
      <w:r w:rsidR="001638A1" w:rsidRPr="001638A1">
        <w:rPr>
          <w:bCs/>
          <w:szCs w:val="21"/>
        </w:rPr>
        <w:t>s</w:t>
      </w:r>
      <w:r w:rsidR="00C40D29">
        <w:rPr>
          <w:bCs/>
          <w:szCs w:val="21"/>
        </w:rPr>
        <w:t xml:space="preserve"> </w:t>
      </w:r>
      <w:r w:rsidR="001638A1" w:rsidRPr="001638A1">
        <w:rPr>
          <w:bCs/>
          <w:szCs w:val="21"/>
        </w:rPr>
        <w:t>Better</w:t>
      </w:r>
      <w:r w:rsidR="00C40D29">
        <w:rPr>
          <w:bCs/>
          <w:szCs w:val="21"/>
        </w:rPr>
        <w:t xml:space="preserve"> </w:t>
      </w:r>
      <w:r w:rsidR="001638A1" w:rsidRPr="001638A1">
        <w:rPr>
          <w:bCs/>
          <w:szCs w:val="21"/>
        </w:rPr>
        <w:t>Than</w:t>
      </w:r>
      <w:r w:rsidR="00C40D29">
        <w:rPr>
          <w:bCs/>
          <w:szCs w:val="21"/>
        </w:rPr>
        <w:t xml:space="preserve"> </w:t>
      </w:r>
      <w:r w:rsidR="001638A1" w:rsidRPr="001638A1">
        <w:rPr>
          <w:bCs/>
          <w:szCs w:val="21"/>
        </w:rPr>
        <w:t>Books?</w:t>
      </w:r>
      <w:r w:rsidR="001638A1">
        <w:rPr>
          <w:rFonts w:hint="eastAsia"/>
          <w:bCs/>
          <w:szCs w:val="21"/>
        </w:rPr>
        <w:t>）</w:t>
      </w:r>
    </w:p>
    <w:p w14:paraId="0CC6A7F1" w14:textId="77777777" w:rsidR="00FD4010" w:rsidRDefault="00FD4010" w:rsidP="00FD4010">
      <w:pPr>
        <w:rPr>
          <w:b/>
          <w:szCs w:val="21"/>
        </w:rPr>
      </w:pPr>
    </w:p>
    <w:p w14:paraId="3C257E93" w14:textId="2313BD81" w:rsidR="00D7421A" w:rsidRPr="00FD4010" w:rsidRDefault="00D7421A" w:rsidP="00FD4010">
      <w:pPr>
        <w:rPr>
          <w:b/>
          <w:szCs w:val="21"/>
        </w:rPr>
      </w:pPr>
    </w:p>
    <w:p w14:paraId="0575A5D2" w14:textId="4759B7C8" w:rsidR="003C2DA6" w:rsidRPr="00FD4010" w:rsidRDefault="00846473" w:rsidP="00FD4010">
      <w:pPr>
        <w:rPr>
          <w:b/>
          <w:szCs w:val="21"/>
        </w:rPr>
      </w:pPr>
      <w:r w:rsidRPr="00FD4010">
        <w:rPr>
          <w:b/>
          <w:noProof/>
          <w:szCs w:val="21"/>
        </w:rPr>
        <w:drawing>
          <wp:anchor distT="0" distB="0" distL="114300" distR="114300" simplePos="0" relativeHeight="251656704" behindDoc="0" locked="0" layoutInCell="1" allowOverlap="1" wp14:anchorId="75D995E0" wp14:editId="027259EA">
            <wp:simplePos x="0" y="0"/>
            <wp:positionH relativeFrom="column">
              <wp:posOffset>4023360</wp:posOffset>
            </wp:positionH>
            <wp:positionV relativeFrom="paragraph">
              <wp:posOffset>19474</wp:posOffset>
            </wp:positionV>
            <wp:extent cx="1372235" cy="1993900"/>
            <wp:effectExtent l="0" t="0" r="0" b="0"/>
            <wp:wrapSquare wrapText="bothSides"/>
            <wp:docPr id="1" name="图片 0" descr="36445440._SX318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6445440._SX318_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C2DA6" w:rsidRPr="00FD4010">
        <w:rPr>
          <w:b/>
          <w:szCs w:val="21"/>
        </w:rPr>
        <w:t>中文书名：《</w:t>
      </w:r>
      <w:r w:rsidR="00D7421A" w:rsidRPr="00D7421A">
        <w:rPr>
          <w:rFonts w:hint="eastAsia"/>
          <w:b/>
          <w:szCs w:val="21"/>
        </w:rPr>
        <w:t>佛罗伦萨之梦</w:t>
      </w:r>
      <w:r w:rsidR="003C2DA6" w:rsidRPr="00FD4010">
        <w:rPr>
          <w:b/>
          <w:szCs w:val="21"/>
        </w:rPr>
        <w:t>》</w:t>
      </w:r>
    </w:p>
    <w:p w14:paraId="0D6729A8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英文书名：</w:t>
      </w:r>
      <w:r w:rsidR="00FD4010" w:rsidRPr="00FD4010">
        <w:rPr>
          <w:b/>
          <w:szCs w:val="21"/>
        </w:rPr>
        <w:t>D</w:t>
      </w:r>
      <w:r w:rsidR="00D7421A">
        <w:rPr>
          <w:rFonts w:hint="eastAsia"/>
          <w:b/>
          <w:szCs w:val="21"/>
        </w:rPr>
        <w:t>REAMING OF FLORENCE</w:t>
      </w:r>
    </w:p>
    <w:p w14:paraId="49B5C6A1" w14:textId="56BC2C61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作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者：</w:t>
      </w:r>
      <w:r w:rsidR="00FD4010" w:rsidRPr="00FD4010">
        <w:rPr>
          <w:b/>
          <w:szCs w:val="21"/>
        </w:rPr>
        <w:t>T.</w:t>
      </w:r>
      <w:r w:rsidR="00BB7C00">
        <w:rPr>
          <w:b/>
          <w:szCs w:val="21"/>
        </w:rPr>
        <w:t xml:space="preserve"> </w:t>
      </w:r>
      <w:r w:rsidR="00FD4010" w:rsidRPr="00FD4010">
        <w:rPr>
          <w:b/>
          <w:szCs w:val="21"/>
        </w:rPr>
        <w:t>A. Williams</w:t>
      </w:r>
    </w:p>
    <w:p w14:paraId="5D91FBF5" w14:textId="77777777" w:rsidR="002A022A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出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版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社：</w:t>
      </w:r>
      <w:r w:rsidR="00FD4010" w:rsidRPr="00FD4010">
        <w:rPr>
          <w:b/>
          <w:szCs w:val="21"/>
        </w:rPr>
        <w:t>Canelo</w:t>
      </w:r>
    </w:p>
    <w:p w14:paraId="447BCE4E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代理公司：</w:t>
      </w:r>
      <w:r w:rsidR="00FD4010" w:rsidRPr="00FD4010">
        <w:rPr>
          <w:b/>
          <w:szCs w:val="21"/>
        </w:rPr>
        <w:t>Johnson &amp; Alock</w:t>
      </w:r>
      <w:r w:rsidR="000815BE" w:rsidRPr="00FD4010">
        <w:rPr>
          <w:b/>
          <w:szCs w:val="21"/>
        </w:rPr>
        <w:t xml:space="preserve"> </w:t>
      </w:r>
      <w:r w:rsidR="009D5649" w:rsidRPr="00FD4010">
        <w:rPr>
          <w:b/>
          <w:szCs w:val="21"/>
        </w:rPr>
        <w:t>/</w:t>
      </w:r>
      <w:r w:rsidR="003330B6" w:rsidRPr="00FD4010">
        <w:rPr>
          <w:b/>
          <w:szCs w:val="21"/>
        </w:rPr>
        <w:t>ANA/</w:t>
      </w:r>
      <w:r w:rsidR="000C0B73">
        <w:rPr>
          <w:b/>
          <w:szCs w:val="21"/>
        </w:rPr>
        <w:t>Conor</w:t>
      </w:r>
    </w:p>
    <w:p w14:paraId="5CA65A2E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页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数：</w:t>
      </w:r>
      <w:r w:rsidR="00FD4010" w:rsidRPr="00FD4010">
        <w:rPr>
          <w:b/>
          <w:szCs w:val="21"/>
        </w:rPr>
        <w:t>254</w:t>
      </w:r>
      <w:r w:rsidR="004F2AB3" w:rsidRPr="00FD4010">
        <w:rPr>
          <w:b/>
          <w:szCs w:val="21"/>
        </w:rPr>
        <w:t>页</w:t>
      </w:r>
    </w:p>
    <w:p w14:paraId="74DE7A5D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出版时间：</w:t>
      </w:r>
      <w:r w:rsidR="00FD4010" w:rsidRPr="00FD4010">
        <w:rPr>
          <w:b/>
          <w:szCs w:val="21"/>
        </w:rPr>
        <w:t>2018</w:t>
      </w:r>
      <w:r w:rsidR="004F2AB3" w:rsidRPr="00FD4010">
        <w:rPr>
          <w:b/>
          <w:szCs w:val="21"/>
        </w:rPr>
        <w:t>年</w:t>
      </w:r>
      <w:r w:rsidR="00FD4010" w:rsidRPr="00FD4010">
        <w:rPr>
          <w:b/>
          <w:szCs w:val="21"/>
        </w:rPr>
        <w:t>1</w:t>
      </w:r>
      <w:r w:rsidR="004F2AB3" w:rsidRPr="00FD4010">
        <w:rPr>
          <w:b/>
          <w:szCs w:val="21"/>
        </w:rPr>
        <w:t>月</w:t>
      </w:r>
    </w:p>
    <w:p w14:paraId="160931F5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代理地区：中国大陆、台湾</w:t>
      </w:r>
    </w:p>
    <w:p w14:paraId="79CE3454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审读资料：电子稿</w:t>
      </w:r>
    </w:p>
    <w:p w14:paraId="76BA80C9" w14:textId="77777777" w:rsidR="003C2DA6" w:rsidRPr="00FD4010" w:rsidRDefault="003C2DA6" w:rsidP="00FD4010">
      <w:pPr>
        <w:rPr>
          <w:b/>
          <w:szCs w:val="21"/>
        </w:rPr>
      </w:pPr>
      <w:r w:rsidRPr="00FD4010">
        <w:rPr>
          <w:b/>
          <w:szCs w:val="21"/>
        </w:rPr>
        <w:t>类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型：</w:t>
      </w:r>
      <w:r w:rsidR="00FD4010" w:rsidRPr="00FD4010">
        <w:rPr>
          <w:b/>
          <w:szCs w:val="21"/>
        </w:rPr>
        <w:t>女性小说</w:t>
      </w:r>
    </w:p>
    <w:p w14:paraId="6BEB8C0A" w14:textId="77777777" w:rsidR="003C2DA6" w:rsidRDefault="003C2DA6" w:rsidP="00FD4010">
      <w:pPr>
        <w:rPr>
          <w:b/>
          <w:szCs w:val="21"/>
        </w:rPr>
      </w:pPr>
    </w:p>
    <w:p w14:paraId="46684090" w14:textId="77777777" w:rsidR="009E2C05" w:rsidRPr="00FD4010" w:rsidRDefault="009E2C05" w:rsidP="00FD4010">
      <w:pPr>
        <w:rPr>
          <w:b/>
          <w:szCs w:val="21"/>
        </w:rPr>
      </w:pPr>
    </w:p>
    <w:p w14:paraId="2881A191" w14:textId="77777777" w:rsidR="00223A43" w:rsidRPr="00FD4010" w:rsidRDefault="003C2DA6" w:rsidP="00FD4010">
      <w:pPr>
        <w:rPr>
          <w:b/>
          <w:bCs/>
          <w:szCs w:val="21"/>
        </w:rPr>
      </w:pPr>
      <w:r w:rsidRPr="00FD4010">
        <w:rPr>
          <w:b/>
          <w:bCs/>
          <w:szCs w:val="21"/>
        </w:rPr>
        <w:t>内容简介：</w:t>
      </w:r>
    </w:p>
    <w:p w14:paraId="101FF592" w14:textId="77777777" w:rsidR="005664AD" w:rsidRPr="00FD4010" w:rsidRDefault="005664AD" w:rsidP="00FD4010">
      <w:pPr>
        <w:rPr>
          <w:b/>
          <w:szCs w:val="21"/>
        </w:rPr>
      </w:pPr>
    </w:p>
    <w:p w14:paraId="351C96DD" w14:textId="77777777" w:rsidR="00D7421A" w:rsidRPr="00D7421A" w:rsidRDefault="00D7421A" w:rsidP="00D7421A">
      <w:pPr>
        <w:ind w:firstLineChars="200" w:firstLine="420"/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>新鲜的意大利面、红酒、绘画艺术品……还有爱情？今年，在梦幻的佛罗伦萨发现魅力吧！</w:t>
      </w:r>
    </w:p>
    <w:p w14:paraId="24D4784D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0617D78D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当黛比·沃特森（</w:t>
      </w:r>
      <w:r w:rsidRPr="00D7421A">
        <w:rPr>
          <w:rFonts w:hint="eastAsia"/>
          <w:kern w:val="0"/>
          <w:szCs w:val="21"/>
          <w:shd w:val="clear" w:color="auto" w:fill="FFFFFF"/>
        </w:rPr>
        <w:t>Debbie Waterson</w:t>
      </w:r>
      <w:r w:rsidRPr="00D7421A">
        <w:rPr>
          <w:rFonts w:hint="eastAsia"/>
          <w:kern w:val="0"/>
          <w:szCs w:val="21"/>
          <w:shd w:val="clear" w:color="auto" w:fill="FFFFFF"/>
        </w:rPr>
        <w:t>）骑着自行车撞上英俊的皮尔鲁吉（</w:t>
      </w:r>
      <w:r w:rsidRPr="00D7421A">
        <w:rPr>
          <w:rFonts w:hint="eastAsia"/>
          <w:kern w:val="0"/>
          <w:szCs w:val="21"/>
          <w:shd w:val="clear" w:color="auto" w:fill="FFFFFF"/>
        </w:rPr>
        <w:t>Pierluigi</w:t>
      </w:r>
      <w:r w:rsidRPr="00D7421A">
        <w:rPr>
          <w:rFonts w:hint="eastAsia"/>
          <w:kern w:val="0"/>
          <w:szCs w:val="21"/>
          <w:shd w:val="clear" w:color="auto" w:fill="FFFFFF"/>
        </w:rPr>
        <w:t>）医生时，她怀疑自己是不是转运了。在结束了一段漫长的恋情后，她毅然地决心单身，却终于遇到了一个值得邂逅的男人！</w:t>
      </w:r>
    </w:p>
    <w:p w14:paraId="5BB4EAD4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46A1A01B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她收到启发，来到了佛罗伦萨，却很快就撞到了老对手——现实。但是，皮尔鲁吉是她的梦中情人吗？她酗酒成性的老板，他那令人生畏的秘书，还有她那吵吵嚷嚷、不体谅人的邻居又会对黛比的生活带来什么影响呢？她的运气会改变吗？她最终会找到真爱吗？</w:t>
      </w:r>
    </w:p>
    <w:p w14:paraId="41880486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1A2264EB" w14:textId="77777777" w:rsidR="00FD4010" w:rsidRPr="00FD4010" w:rsidRDefault="00D7421A" w:rsidP="00D7421A">
      <w:pPr>
        <w:rPr>
          <w:b/>
          <w:bCs/>
          <w:szCs w:val="21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这部热情洋溢、引人入胜的《佛罗伦萨之梦》绝对会吸引霍莉·马丁（</w:t>
      </w:r>
      <w:r w:rsidRPr="00D7421A">
        <w:rPr>
          <w:rFonts w:hint="eastAsia"/>
          <w:kern w:val="0"/>
          <w:szCs w:val="21"/>
          <w:shd w:val="clear" w:color="auto" w:fill="FFFFFF"/>
        </w:rPr>
        <w:t>Holly Martin</w:t>
      </w:r>
      <w:r w:rsidRPr="00D7421A">
        <w:rPr>
          <w:rFonts w:hint="eastAsia"/>
          <w:kern w:val="0"/>
          <w:szCs w:val="21"/>
          <w:shd w:val="clear" w:color="auto" w:fill="FFFFFF"/>
        </w:rPr>
        <w:t>）、</w:t>
      </w:r>
      <w:r w:rsidRPr="00D7421A">
        <w:rPr>
          <w:rFonts w:hint="eastAsia"/>
          <w:kern w:val="0"/>
          <w:szCs w:val="21"/>
          <w:shd w:val="clear" w:color="auto" w:fill="FFFFFF"/>
        </w:rPr>
        <w:lastRenderedPageBreak/>
        <w:t>蒂莉·坦南特（</w:t>
      </w:r>
      <w:r w:rsidRPr="00D7421A">
        <w:rPr>
          <w:rFonts w:hint="eastAsia"/>
          <w:kern w:val="0"/>
          <w:szCs w:val="21"/>
          <w:shd w:val="clear" w:color="auto" w:fill="FFFFFF"/>
        </w:rPr>
        <w:t>Tilly Tennant</w:t>
      </w:r>
      <w:r w:rsidRPr="00D7421A">
        <w:rPr>
          <w:rFonts w:hint="eastAsia"/>
          <w:kern w:val="0"/>
          <w:szCs w:val="21"/>
          <w:shd w:val="clear" w:color="auto" w:fill="FFFFFF"/>
        </w:rPr>
        <w:t>）和詹妮·奥利弗（</w:t>
      </w:r>
      <w:r w:rsidRPr="00D7421A">
        <w:rPr>
          <w:rFonts w:hint="eastAsia"/>
          <w:kern w:val="0"/>
          <w:szCs w:val="21"/>
          <w:shd w:val="clear" w:color="auto" w:fill="FFFFFF"/>
        </w:rPr>
        <w:t>Jenny Oliver</w:t>
      </w:r>
      <w:r w:rsidRPr="00D7421A">
        <w:rPr>
          <w:rFonts w:hint="eastAsia"/>
          <w:kern w:val="0"/>
          <w:szCs w:val="21"/>
          <w:shd w:val="clear" w:color="auto" w:fill="FFFFFF"/>
        </w:rPr>
        <w:t>）的读者。读者会沉浸在这个温暖的故事中，逃离现实的烦恼。</w:t>
      </w:r>
    </w:p>
    <w:p w14:paraId="5CF60FD0" w14:textId="77777777" w:rsidR="0023257D" w:rsidRDefault="0023257D" w:rsidP="00FD4010">
      <w:pPr>
        <w:rPr>
          <w:rFonts w:hint="eastAsia"/>
          <w:b/>
          <w:bCs/>
          <w:szCs w:val="21"/>
        </w:rPr>
      </w:pPr>
    </w:p>
    <w:p w14:paraId="5B47CBA3" w14:textId="77777777" w:rsidR="0023257D" w:rsidRDefault="0023257D" w:rsidP="00FD4010">
      <w:pPr>
        <w:rPr>
          <w:b/>
          <w:bCs/>
          <w:szCs w:val="21"/>
        </w:rPr>
      </w:pPr>
    </w:p>
    <w:p w14:paraId="17B93324" w14:textId="39E54282" w:rsidR="00FD4010" w:rsidRPr="00A8382D" w:rsidRDefault="009E2C05" w:rsidP="00FD4010">
      <w:pPr>
        <w:rPr>
          <w:b/>
          <w:bCs/>
          <w:szCs w:val="21"/>
        </w:rPr>
      </w:pPr>
      <w:r w:rsidRPr="00FD4010">
        <w:rPr>
          <w:b/>
          <w:bCs/>
          <w:noProof/>
          <w:szCs w:val="21"/>
        </w:rPr>
        <w:drawing>
          <wp:anchor distT="0" distB="0" distL="114300" distR="114300" simplePos="0" relativeHeight="251656192" behindDoc="0" locked="0" layoutInCell="1" allowOverlap="1" wp14:anchorId="3673F73E" wp14:editId="19E0C36B">
            <wp:simplePos x="0" y="0"/>
            <wp:positionH relativeFrom="column">
              <wp:posOffset>3907790</wp:posOffset>
            </wp:positionH>
            <wp:positionV relativeFrom="paragraph">
              <wp:posOffset>73025</wp:posOffset>
            </wp:positionV>
            <wp:extent cx="1368425" cy="1977390"/>
            <wp:effectExtent l="0" t="0" r="0" b="0"/>
            <wp:wrapSquare wrapText="bothSides"/>
            <wp:docPr id="6" name="图片 5" descr="40984065._SX318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984065._SX318_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68425" cy="197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4010" w:rsidRPr="00FD4010">
        <w:rPr>
          <w:b/>
          <w:szCs w:val="21"/>
        </w:rPr>
        <w:t>中文书名：《</w:t>
      </w:r>
      <w:r w:rsidR="00D7421A" w:rsidRPr="00D7421A">
        <w:rPr>
          <w:rFonts w:hint="eastAsia"/>
          <w:b/>
          <w:szCs w:val="21"/>
        </w:rPr>
        <w:t>圣诞节之梦</w:t>
      </w:r>
      <w:r w:rsidR="00FD4010" w:rsidRPr="00FD4010">
        <w:rPr>
          <w:b/>
          <w:szCs w:val="21"/>
        </w:rPr>
        <w:t>》</w:t>
      </w:r>
    </w:p>
    <w:p w14:paraId="36EBBC2D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英文书名：</w:t>
      </w:r>
      <w:r w:rsidRPr="00FD4010">
        <w:rPr>
          <w:b/>
          <w:szCs w:val="21"/>
        </w:rPr>
        <w:t>D</w:t>
      </w:r>
      <w:r w:rsidR="00D7421A">
        <w:rPr>
          <w:rFonts w:hint="eastAsia"/>
          <w:b/>
          <w:szCs w:val="21"/>
        </w:rPr>
        <w:t>REAMING OF CHRISTMAS</w:t>
      </w:r>
    </w:p>
    <w:p w14:paraId="0C9EEADC" w14:textId="7CC3BEFA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作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者：</w:t>
      </w:r>
      <w:r w:rsidR="006D216D" w:rsidRPr="006D216D">
        <w:rPr>
          <w:b/>
          <w:szCs w:val="21"/>
        </w:rPr>
        <w:t>T. A. Williams</w:t>
      </w:r>
    </w:p>
    <w:p w14:paraId="47A4AB99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出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版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社：</w:t>
      </w:r>
      <w:r w:rsidRPr="00FD4010">
        <w:rPr>
          <w:b/>
          <w:szCs w:val="21"/>
        </w:rPr>
        <w:t>Canelo</w:t>
      </w:r>
    </w:p>
    <w:p w14:paraId="1357F6D5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代理公司：</w:t>
      </w:r>
      <w:r w:rsidRPr="00FD4010">
        <w:rPr>
          <w:b/>
          <w:szCs w:val="21"/>
        </w:rPr>
        <w:t>Johnson &amp; Alock /ANA/</w:t>
      </w:r>
      <w:r w:rsidR="000C0B73">
        <w:rPr>
          <w:b/>
          <w:szCs w:val="21"/>
        </w:rPr>
        <w:t>Conor</w:t>
      </w:r>
    </w:p>
    <w:p w14:paraId="30A51296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页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数：</w:t>
      </w:r>
      <w:r w:rsidRPr="00FD4010">
        <w:rPr>
          <w:b/>
          <w:szCs w:val="21"/>
        </w:rPr>
        <w:t>234</w:t>
      </w:r>
      <w:r w:rsidRPr="00FD4010">
        <w:rPr>
          <w:b/>
          <w:szCs w:val="21"/>
        </w:rPr>
        <w:t>页</w:t>
      </w:r>
    </w:p>
    <w:p w14:paraId="47C6C9BA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出版时间：</w:t>
      </w:r>
      <w:r w:rsidRPr="00FD4010">
        <w:rPr>
          <w:b/>
          <w:szCs w:val="21"/>
        </w:rPr>
        <w:t>2018</w:t>
      </w:r>
      <w:r w:rsidRPr="00FD4010">
        <w:rPr>
          <w:b/>
          <w:szCs w:val="21"/>
        </w:rPr>
        <w:t>年</w:t>
      </w:r>
      <w:r w:rsidRPr="00FD4010">
        <w:rPr>
          <w:b/>
          <w:szCs w:val="21"/>
        </w:rPr>
        <w:t>8</w:t>
      </w:r>
      <w:r w:rsidRPr="00FD4010">
        <w:rPr>
          <w:b/>
          <w:szCs w:val="21"/>
        </w:rPr>
        <w:t>月</w:t>
      </w:r>
    </w:p>
    <w:p w14:paraId="3035B81E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代理地区：中国大陆、台湾</w:t>
      </w:r>
    </w:p>
    <w:p w14:paraId="17E51EAF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审读资料：电子稿</w:t>
      </w:r>
    </w:p>
    <w:p w14:paraId="4BD6D380" w14:textId="77777777" w:rsidR="00FD4010" w:rsidRPr="00FD4010" w:rsidRDefault="00FD4010" w:rsidP="00FD4010">
      <w:pPr>
        <w:rPr>
          <w:b/>
          <w:szCs w:val="21"/>
        </w:rPr>
      </w:pPr>
      <w:r w:rsidRPr="00FD4010">
        <w:rPr>
          <w:b/>
          <w:szCs w:val="21"/>
        </w:rPr>
        <w:t>类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型：女性小说</w:t>
      </w:r>
    </w:p>
    <w:p w14:paraId="0B7CAA9F" w14:textId="77777777" w:rsidR="00FD4010" w:rsidRDefault="00FD4010" w:rsidP="00FD4010">
      <w:pPr>
        <w:rPr>
          <w:b/>
          <w:szCs w:val="21"/>
        </w:rPr>
      </w:pPr>
    </w:p>
    <w:p w14:paraId="48AA566D" w14:textId="77777777" w:rsidR="009E2C05" w:rsidRPr="00FD4010" w:rsidRDefault="009E2C05" w:rsidP="00FD4010">
      <w:pPr>
        <w:rPr>
          <w:b/>
          <w:szCs w:val="21"/>
        </w:rPr>
      </w:pPr>
    </w:p>
    <w:p w14:paraId="49C26412" w14:textId="77777777" w:rsidR="00FD4010" w:rsidRPr="00FD4010" w:rsidRDefault="00FD4010" w:rsidP="00FD4010">
      <w:pPr>
        <w:rPr>
          <w:b/>
          <w:bCs/>
          <w:szCs w:val="21"/>
        </w:rPr>
      </w:pPr>
      <w:r w:rsidRPr="00FD4010">
        <w:rPr>
          <w:b/>
          <w:bCs/>
          <w:szCs w:val="21"/>
        </w:rPr>
        <w:t>内容简介：</w:t>
      </w:r>
    </w:p>
    <w:p w14:paraId="4185E386" w14:textId="77777777" w:rsidR="00FD4010" w:rsidRPr="00FD4010" w:rsidRDefault="00FD4010" w:rsidP="00FD4010">
      <w:pPr>
        <w:rPr>
          <w:b/>
          <w:bCs/>
          <w:szCs w:val="21"/>
        </w:rPr>
      </w:pPr>
    </w:p>
    <w:p w14:paraId="4876757A" w14:textId="77777777" w:rsidR="00D7421A" w:rsidRPr="00D7421A" w:rsidRDefault="00D7421A" w:rsidP="00D7421A">
      <w:pPr>
        <w:ind w:firstLineChars="200" w:firstLine="420"/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>这是梦想中的圣诞节：雪、山……还有，呃，前男友。但佐伊（</w:t>
      </w:r>
      <w:r w:rsidRPr="00D7421A">
        <w:rPr>
          <w:rFonts w:hint="eastAsia"/>
          <w:kern w:val="0"/>
          <w:szCs w:val="21"/>
          <w:shd w:val="clear" w:color="auto" w:fill="FFFFFF"/>
        </w:rPr>
        <w:t>Zoe</w:t>
      </w:r>
      <w:r w:rsidRPr="00D7421A">
        <w:rPr>
          <w:rFonts w:hint="eastAsia"/>
          <w:kern w:val="0"/>
          <w:szCs w:val="21"/>
          <w:shd w:val="clear" w:color="auto" w:fill="FFFFFF"/>
        </w:rPr>
        <w:t>）能在阿尔卑斯山找到真爱吗？</w:t>
      </w:r>
    </w:p>
    <w:p w14:paraId="0385B572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3B8E8E03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佐伊在圣诞节前夜被相处很久的男朋友甩了，这一年对于她来说，也是艰难的一年。这时，她收到一个无法拒绝的邀请：与一群大学老朋一起共度一个免费的滑雪度假村假期。</w:t>
      </w:r>
    </w:p>
    <w:p w14:paraId="66EADA63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5AC8E4E0" w14:textId="77777777" w:rsidR="00C0449C" w:rsidRPr="00FD4010" w:rsidRDefault="00D7421A" w:rsidP="00D7421A">
      <w:pPr>
        <w:rPr>
          <w:b/>
          <w:szCs w:val="21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但是这里还有一个坏消息：她的前男友格兰特（</w:t>
      </w:r>
      <w:r w:rsidRPr="00D7421A">
        <w:rPr>
          <w:rFonts w:hint="eastAsia"/>
          <w:kern w:val="0"/>
          <w:szCs w:val="21"/>
          <w:shd w:val="clear" w:color="auto" w:fill="FFFFFF"/>
        </w:rPr>
        <w:t>Grant</w:t>
      </w:r>
      <w:r w:rsidRPr="00D7421A">
        <w:rPr>
          <w:rFonts w:hint="eastAsia"/>
          <w:kern w:val="0"/>
          <w:szCs w:val="21"/>
          <w:shd w:val="clear" w:color="auto" w:fill="FFFFFF"/>
        </w:rPr>
        <w:t>）也会带着自己的新女朋友参加这次聚会。她的前室友比利（</w:t>
      </w:r>
      <w:r w:rsidRPr="00D7421A">
        <w:rPr>
          <w:rFonts w:hint="eastAsia"/>
          <w:kern w:val="0"/>
          <w:szCs w:val="21"/>
          <w:shd w:val="clear" w:color="auto" w:fill="FFFFFF"/>
        </w:rPr>
        <w:t>Billy</w:t>
      </w:r>
      <w:r w:rsidRPr="00D7421A">
        <w:rPr>
          <w:rFonts w:hint="eastAsia"/>
          <w:kern w:val="0"/>
          <w:szCs w:val="21"/>
          <w:shd w:val="clear" w:color="auto" w:fill="FFFFFF"/>
        </w:rPr>
        <w:t>）——本次活动的组织者——也会来，他毕业后发展得相当不错。在阿尔卑斯山过圣诞节，还有这些老朋友的陪伴，真是一件令人开心的事情。而有些事情，比其他事情更令人开心……</w:t>
      </w:r>
    </w:p>
    <w:p w14:paraId="68014834" w14:textId="77777777" w:rsidR="00D7421A" w:rsidRDefault="00D7421A" w:rsidP="00C0449C">
      <w:pPr>
        <w:rPr>
          <w:bCs/>
          <w:szCs w:val="21"/>
        </w:rPr>
      </w:pPr>
    </w:p>
    <w:p w14:paraId="143BE323" w14:textId="20E72F50" w:rsidR="00C0449C" w:rsidRPr="00FD4010" w:rsidRDefault="00C0449C" w:rsidP="00C0449C">
      <w:pPr>
        <w:rPr>
          <w:bCs/>
          <w:szCs w:val="21"/>
        </w:rPr>
      </w:pPr>
    </w:p>
    <w:p w14:paraId="58856CF0" w14:textId="600ED884" w:rsidR="00C0449C" w:rsidRPr="00FD4010" w:rsidRDefault="00986A47" w:rsidP="00C0449C">
      <w:pPr>
        <w:rPr>
          <w:b/>
          <w:szCs w:val="21"/>
        </w:rPr>
      </w:pPr>
      <w:r w:rsidRPr="00FD4010">
        <w:rPr>
          <w:bCs/>
          <w:noProof/>
          <w:szCs w:val="21"/>
        </w:rPr>
        <w:drawing>
          <wp:anchor distT="0" distB="0" distL="114300" distR="114300" simplePos="0" relativeHeight="251658752" behindDoc="0" locked="0" layoutInCell="1" allowOverlap="1" wp14:anchorId="5EB594B2" wp14:editId="21BE97C8">
            <wp:simplePos x="0" y="0"/>
            <wp:positionH relativeFrom="column">
              <wp:posOffset>4123690</wp:posOffset>
            </wp:positionH>
            <wp:positionV relativeFrom="paragraph">
              <wp:posOffset>13335</wp:posOffset>
            </wp:positionV>
            <wp:extent cx="1268095" cy="1943100"/>
            <wp:effectExtent l="0" t="0" r="0" b="0"/>
            <wp:wrapSquare wrapText="bothSides"/>
            <wp:docPr id="9" name="图片 3" descr="436089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608903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809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49C" w:rsidRPr="00FD4010">
        <w:rPr>
          <w:b/>
          <w:szCs w:val="21"/>
        </w:rPr>
        <w:t>中文书名：《</w:t>
      </w:r>
      <w:r w:rsidR="00D7421A" w:rsidRPr="00D7421A">
        <w:rPr>
          <w:rFonts w:hint="eastAsia"/>
          <w:b/>
          <w:szCs w:val="21"/>
        </w:rPr>
        <w:t>托斯卡纳之梦</w:t>
      </w:r>
      <w:r w:rsidR="00C0449C" w:rsidRPr="00FD4010">
        <w:rPr>
          <w:b/>
          <w:szCs w:val="21"/>
        </w:rPr>
        <w:t>》</w:t>
      </w:r>
    </w:p>
    <w:p w14:paraId="11B10802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英文书名：</w:t>
      </w:r>
      <w:r w:rsidRPr="00FD4010">
        <w:rPr>
          <w:b/>
          <w:szCs w:val="21"/>
        </w:rPr>
        <w:t>D</w:t>
      </w:r>
      <w:r w:rsidR="00D7421A">
        <w:rPr>
          <w:rFonts w:hint="eastAsia"/>
          <w:b/>
          <w:szCs w:val="21"/>
        </w:rPr>
        <w:t>REAMING OF TUSCANY</w:t>
      </w:r>
    </w:p>
    <w:p w14:paraId="4F8CFFE1" w14:textId="685CCC2F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作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者：</w:t>
      </w:r>
      <w:r w:rsidR="00A72D6C" w:rsidRPr="00A72D6C">
        <w:rPr>
          <w:b/>
          <w:szCs w:val="21"/>
        </w:rPr>
        <w:t>T. A. Williams</w:t>
      </w:r>
    </w:p>
    <w:p w14:paraId="6F413BB1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出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版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社：</w:t>
      </w:r>
      <w:r w:rsidRPr="00FD4010">
        <w:rPr>
          <w:b/>
          <w:szCs w:val="21"/>
        </w:rPr>
        <w:t>Canelo</w:t>
      </w:r>
    </w:p>
    <w:p w14:paraId="349BF727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代理公司：</w:t>
      </w:r>
      <w:r w:rsidRPr="00FD4010">
        <w:rPr>
          <w:b/>
          <w:szCs w:val="21"/>
        </w:rPr>
        <w:t>Johnson &amp; Alock /ANA/</w:t>
      </w:r>
      <w:r w:rsidR="000C0B73">
        <w:rPr>
          <w:b/>
          <w:szCs w:val="21"/>
        </w:rPr>
        <w:t>Conor</w:t>
      </w:r>
    </w:p>
    <w:p w14:paraId="5E6564C3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页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数：</w:t>
      </w:r>
      <w:r w:rsidRPr="00FD4010">
        <w:rPr>
          <w:b/>
          <w:szCs w:val="21"/>
        </w:rPr>
        <w:t>263</w:t>
      </w:r>
      <w:r w:rsidRPr="00FD4010">
        <w:rPr>
          <w:b/>
          <w:szCs w:val="21"/>
        </w:rPr>
        <w:t>页</w:t>
      </w:r>
    </w:p>
    <w:p w14:paraId="72D7859F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出版时间：</w:t>
      </w:r>
      <w:r w:rsidRPr="00FD4010">
        <w:rPr>
          <w:b/>
          <w:szCs w:val="21"/>
        </w:rPr>
        <w:t>2019</w:t>
      </w:r>
      <w:r w:rsidRPr="00FD4010">
        <w:rPr>
          <w:b/>
          <w:szCs w:val="21"/>
        </w:rPr>
        <w:t>年</w:t>
      </w:r>
      <w:r w:rsidRPr="00FD4010">
        <w:rPr>
          <w:b/>
          <w:szCs w:val="21"/>
        </w:rPr>
        <w:t>2</w:t>
      </w:r>
      <w:r w:rsidRPr="00FD4010">
        <w:rPr>
          <w:b/>
          <w:szCs w:val="21"/>
        </w:rPr>
        <w:t>月</w:t>
      </w:r>
    </w:p>
    <w:p w14:paraId="512E1D78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代理地区：中国大陆、台湾</w:t>
      </w:r>
    </w:p>
    <w:p w14:paraId="712D7668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审读资料：电子稿</w:t>
      </w:r>
    </w:p>
    <w:p w14:paraId="7824709C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类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型：女性小说</w:t>
      </w:r>
    </w:p>
    <w:p w14:paraId="29010231" w14:textId="77777777" w:rsidR="00C0449C" w:rsidRDefault="00C0449C" w:rsidP="00C0449C">
      <w:pPr>
        <w:rPr>
          <w:b/>
          <w:szCs w:val="21"/>
        </w:rPr>
      </w:pPr>
    </w:p>
    <w:p w14:paraId="26BDCC79" w14:textId="77777777" w:rsidR="009E2C05" w:rsidRPr="009E2C05" w:rsidRDefault="009E2C05" w:rsidP="00C0449C">
      <w:pPr>
        <w:rPr>
          <w:b/>
          <w:szCs w:val="21"/>
        </w:rPr>
      </w:pPr>
    </w:p>
    <w:p w14:paraId="5A59FA0C" w14:textId="77777777" w:rsidR="00C0449C" w:rsidRPr="00FD4010" w:rsidRDefault="00C0449C" w:rsidP="00C0449C">
      <w:pPr>
        <w:rPr>
          <w:b/>
          <w:bCs/>
          <w:szCs w:val="21"/>
        </w:rPr>
      </w:pPr>
      <w:r w:rsidRPr="00FD4010">
        <w:rPr>
          <w:b/>
          <w:bCs/>
          <w:szCs w:val="21"/>
        </w:rPr>
        <w:t>内容简介：</w:t>
      </w:r>
    </w:p>
    <w:p w14:paraId="48DA9220" w14:textId="77777777" w:rsidR="00C0449C" w:rsidRPr="00FD4010" w:rsidRDefault="00C0449C" w:rsidP="00C0449C">
      <w:pPr>
        <w:rPr>
          <w:bCs/>
          <w:szCs w:val="21"/>
        </w:rPr>
      </w:pPr>
    </w:p>
    <w:p w14:paraId="0424A175" w14:textId="77777777" w:rsidR="00D7421A" w:rsidRPr="00D7421A" w:rsidRDefault="00D7421A" w:rsidP="00D7421A">
      <w:pPr>
        <w:rPr>
          <w:szCs w:val="21"/>
          <w:shd w:val="clear" w:color="auto" w:fill="FFFFFF"/>
        </w:rPr>
      </w:pPr>
      <w:r w:rsidRPr="00D7421A">
        <w:rPr>
          <w:rFonts w:hint="eastAsia"/>
          <w:szCs w:val="21"/>
          <w:shd w:val="clear" w:color="auto" w:fill="FFFFFF"/>
        </w:rPr>
        <w:t xml:space="preserve">    </w:t>
      </w:r>
      <w:r w:rsidRPr="00D7421A">
        <w:rPr>
          <w:rFonts w:hint="eastAsia"/>
          <w:szCs w:val="21"/>
          <w:shd w:val="clear" w:color="auto" w:fill="FFFFFF"/>
        </w:rPr>
        <w:t>好莱坞的光彩。托斯卡纳的乡村魅力。一个重大的决定……</w:t>
      </w:r>
    </w:p>
    <w:p w14:paraId="0C52B217" w14:textId="77777777" w:rsidR="00D7421A" w:rsidRPr="00D7421A" w:rsidRDefault="00D7421A" w:rsidP="00D7421A">
      <w:pPr>
        <w:rPr>
          <w:szCs w:val="21"/>
          <w:shd w:val="clear" w:color="auto" w:fill="FFFFFF"/>
        </w:rPr>
      </w:pPr>
    </w:p>
    <w:p w14:paraId="5B86D2C1" w14:textId="09088398" w:rsidR="00D7421A" w:rsidRPr="00D7421A" w:rsidRDefault="00D7421A" w:rsidP="00D7421A">
      <w:pPr>
        <w:rPr>
          <w:szCs w:val="21"/>
          <w:shd w:val="clear" w:color="auto" w:fill="FFFFFF"/>
        </w:rPr>
      </w:pPr>
      <w:r w:rsidRPr="00D7421A">
        <w:rPr>
          <w:rFonts w:hint="eastAsia"/>
          <w:szCs w:val="21"/>
          <w:shd w:val="clear" w:color="auto" w:fill="FFFFFF"/>
        </w:rPr>
        <w:t xml:space="preserve">    </w:t>
      </w:r>
      <w:r w:rsidR="00F4080D" w:rsidRPr="00F4080D">
        <w:rPr>
          <w:szCs w:val="21"/>
          <w:shd w:val="clear" w:color="auto" w:fill="FFFFFF"/>
        </w:rPr>
        <w:t>碧翠斯</w:t>
      </w:r>
      <w:r w:rsidRPr="00D7421A">
        <w:rPr>
          <w:rFonts w:hint="eastAsia"/>
          <w:szCs w:val="21"/>
          <w:shd w:val="clear" w:color="auto" w:fill="FFFFFF"/>
        </w:rPr>
        <w:t>·金德姆（</w:t>
      </w:r>
      <w:r w:rsidRPr="00D7421A">
        <w:rPr>
          <w:rFonts w:hint="eastAsia"/>
          <w:szCs w:val="21"/>
          <w:shd w:val="clear" w:color="auto" w:fill="FFFFFF"/>
        </w:rPr>
        <w:t>Beatrice Kingdom</w:t>
      </w:r>
      <w:r w:rsidRPr="00D7421A">
        <w:rPr>
          <w:rFonts w:hint="eastAsia"/>
          <w:szCs w:val="21"/>
          <w:shd w:val="clear" w:color="auto" w:fill="FFFFFF"/>
        </w:rPr>
        <w:t>）（她的朋友们叫她</w:t>
      </w:r>
      <w:r w:rsidR="00E465C4">
        <w:rPr>
          <w:rFonts w:hint="eastAsia"/>
          <w:szCs w:val="21"/>
          <w:shd w:val="clear" w:color="auto" w:fill="FFFFFF"/>
        </w:rPr>
        <w:t>“</w:t>
      </w:r>
      <w:r w:rsidR="00E465C4" w:rsidRPr="00E465C4">
        <w:rPr>
          <w:szCs w:val="21"/>
          <w:shd w:val="clear" w:color="auto" w:fill="FFFFFF"/>
        </w:rPr>
        <w:t>碧</w:t>
      </w:r>
      <w:r w:rsidR="00E465C4">
        <w:rPr>
          <w:rFonts w:hint="eastAsia"/>
          <w:szCs w:val="21"/>
          <w:shd w:val="clear" w:color="auto" w:fill="FFFFFF"/>
        </w:rPr>
        <w:t>”</w:t>
      </w:r>
      <w:r w:rsidRPr="00D7421A">
        <w:rPr>
          <w:rFonts w:hint="eastAsia"/>
          <w:szCs w:val="21"/>
          <w:shd w:val="clear" w:color="auto" w:fill="FFFFFF"/>
        </w:rPr>
        <w:t>）在托斯卡纳的一所医院中醒来。在片场留下灼伤的伤疤后，她觉得自己的整个人生都被彻底颠覆了。</w:t>
      </w:r>
    </w:p>
    <w:p w14:paraId="5E500B01" w14:textId="77777777" w:rsidR="00D7421A" w:rsidRPr="00D7421A" w:rsidRDefault="00D7421A" w:rsidP="00D7421A">
      <w:pPr>
        <w:rPr>
          <w:szCs w:val="21"/>
          <w:shd w:val="clear" w:color="auto" w:fill="FFFFFF"/>
        </w:rPr>
      </w:pPr>
    </w:p>
    <w:p w14:paraId="3FC31DD9" w14:textId="77777777" w:rsidR="00D7421A" w:rsidRPr="00D7421A" w:rsidRDefault="00D7421A" w:rsidP="00D7421A">
      <w:pPr>
        <w:rPr>
          <w:szCs w:val="21"/>
          <w:shd w:val="clear" w:color="auto" w:fill="FFFFFF"/>
        </w:rPr>
      </w:pPr>
      <w:r w:rsidRPr="00D7421A">
        <w:rPr>
          <w:rFonts w:hint="eastAsia"/>
          <w:szCs w:val="21"/>
          <w:shd w:val="clear" w:color="auto" w:fill="FFFFFF"/>
        </w:rPr>
        <w:t xml:space="preserve">    </w:t>
      </w:r>
      <w:r w:rsidRPr="00D7421A">
        <w:rPr>
          <w:rFonts w:hint="eastAsia"/>
          <w:szCs w:val="21"/>
          <w:shd w:val="clear" w:color="auto" w:fill="FFFFFF"/>
        </w:rPr>
        <w:t>比在世界著名电影明星、脾气暴躁的米米·罗伯逊（</w:t>
      </w:r>
      <w:r w:rsidRPr="00D7421A">
        <w:rPr>
          <w:rFonts w:hint="eastAsia"/>
          <w:szCs w:val="21"/>
          <w:shd w:val="clear" w:color="auto" w:fill="FFFFFF"/>
        </w:rPr>
        <w:t>Mimi Robertson</w:t>
      </w:r>
      <w:r w:rsidRPr="00D7421A">
        <w:rPr>
          <w:rFonts w:hint="eastAsia"/>
          <w:szCs w:val="21"/>
          <w:shd w:val="clear" w:color="auto" w:fill="FFFFFF"/>
        </w:rPr>
        <w:t>）的陪伴下，在他位于托斯卡纳的别墅中修养。这使她有机会欣赏托斯卡纳令人惊叹的美。在这里的藤蔓和橄榄树林中，比很快就发现了眼前的景色之外的东西，尤其是某位卢卡（</w:t>
      </w:r>
      <w:r w:rsidRPr="00D7421A">
        <w:rPr>
          <w:rFonts w:hint="eastAsia"/>
          <w:szCs w:val="21"/>
          <w:shd w:val="clear" w:color="auto" w:fill="FFFFFF"/>
        </w:rPr>
        <w:t>Luca</w:t>
      </w:r>
      <w:r w:rsidRPr="00D7421A">
        <w:rPr>
          <w:rFonts w:hint="eastAsia"/>
          <w:szCs w:val="21"/>
          <w:shd w:val="clear" w:color="auto" w:fill="FFFFFF"/>
        </w:rPr>
        <w:t>），（还有一条名叫罗密欧的狗）。</w:t>
      </w:r>
    </w:p>
    <w:p w14:paraId="3B5CEAAB" w14:textId="77777777" w:rsidR="00D7421A" w:rsidRPr="00D7421A" w:rsidRDefault="00D7421A" w:rsidP="00D7421A">
      <w:pPr>
        <w:rPr>
          <w:szCs w:val="21"/>
          <w:shd w:val="clear" w:color="auto" w:fill="FFFFFF"/>
        </w:rPr>
      </w:pPr>
    </w:p>
    <w:p w14:paraId="76A37DFB" w14:textId="77777777" w:rsidR="00D7421A" w:rsidRPr="00D7421A" w:rsidRDefault="00D7421A" w:rsidP="00D7421A">
      <w:pPr>
        <w:rPr>
          <w:szCs w:val="21"/>
          <w:shd w:val="clear" w:color="auto" w:fill="FFFFFF"/>
        </w:rPr>
      </w:pPr>
      <w:r w:rsidRPr="00D7421A">
        <w:rPr>
          <w:rFonts w:hint="eastAsia"/>
          <w:szCs w:val="21"/>
          <w:shd w:val="clear" w:color="auto" w:fill="FFFFFF"/>
        </w:rPr>
        <w:t xml:space="preserve">    </w:t>
      </w:r>
      <w:r w:rsidRPr="00D7421A">
        <w:rPr>
          <w:rFonts w:hint="eastAsia"/>
          <w:szCs w:val="21"/>
          <w:shd w:val="clear" w:color="auto" w:fill="FFFFFF"/>
        </w:rPr>
        <w:t>她逐渐接受了自己受的伤，她的新生活也在她的眼前徐徐展开，比必须走上一条发现自我的新道路……并做出一个巨大的决定。</w:t>
      </w:r>
    </w:p>
    <w:p w14:paraId="7924FA8B" w14:textId="77777777" w:rsidR="00D7421A" w:rsidRPr="00D7421A" w:rsidRDefault="00D7421A" w:rsidP="00D7421A">
      <w:pPr>
        <w:rPr>
          <w:szCs w:val="21"/>
          <w:shd w:val="clear" w:color="auto" w:fill="FFFFFF"/>
        </w:rPr>
      </w:pPr>
    </w:p>
    <w:p w14:paraId="1AACAA26" w14:textId="2A2E3753" w:rsidR="0006265E" w:rsidRPr="00C0449C" w:rsidRDefault="00D7421A" w:rsidP="00D7421A">
      <w:pPr>
        <w:rPr>
          <w:bCs/>
          <w:szCs w:val="21"/>
        </w:rPr>
      </w:pPr>
      <w:r w:rsidRPr="00D7421A">
        <w:rPr>
          <w:rFonts w:hint="eastAsia"/>
          <w:szCs w:val="21"/>
          <w:shd w:val="clear" w:color="auto" w:fill="FFFFFF"/>
        </w:rPr>
        <w:t xml:space="preserve">    </w:t>
      </w:r>
      <w:r w:rsidRPr="00D7421A">
        <w:rPr>
          <w:rFonts w:hint="eastAsia"/>
          <w:szCs w:val="21"/>
          <w:shd w:val="clear" w:color="auto" w:fill="FFFFFF"/>
        </w:rPr>
        <w:t>《托斯卡纳之梦》是一个快乐、有趣、动人的故事，</w:t>
      </w:r>
      <w:r w:rsidR="005E2C32">
        <w:rPr>
          <w:rFonts w:hint="eastAsia"/>
          <w:szCs w:val="21"/>
          <w:shd w:val="clear" w:color="auto" w:fill="FFFFFF"/>
        </w:rPr>
        <w:t>一</w:t>
      </w:r>
      <w:r w:rsidRPr="00D7421A">
        <w:rPr>
          <w:rFonts w:hint="eastAsia"/>
          <w:szCs w:val="21"/>
          <w:shd w:val="clear" w:color="auto" w:fill="FFFFFF"/>
        </w:rPr>
        <w:t>定会吸引霍莉·马丁（</w:t>
      </w:r>
      <w:r w:rsidRPr="00D7421A">
        <w:rPr>
          <w:rFonts w:hint="eastAsia"/>
          <w:szCs w:val="21"/>
          <w:shd w:val="clear" w:color="auto" w:fill="FFFFFF"/>
        </w:rPr>
        <w:t>Holly Martin</w:t>
      </w:r>
      <w:r w:rsidRPr="00D7421A">
        <w:rPr>
          <w:rFonts w:hint="eastAsia"/>
          <w:szCs w:val="21"/>
          <w:shd w:val="clear" w:color="auto" w:fill="FFFFFF"/>
        </w:rPr>
        <w:t>）、蒂莉·坦南特（</w:t>
      </w:r>
      <w:r w:rsidRPr="00D7421A">
        <w:rPr>
          <w:rFonts w:hint="eastAsia"/>
          <w:szCs w:val="21"/>
          <w:shd w:val="clear" w:color="auto" w:fill="FFFFFF"/>
        </w:rPr>
        <w:t>Tilly Tennant</w:t>
      </w:r>
      <w:r w:rsidRPr="00D7421A">
        <w:rPr>
          <w:rFonts w:hint="eastAsia"/>
          <w:szCs w:val="21"/>
          <w:shd w:val="clear" w:color="auto" w:fill="FFFFFF"/>
        </w:rPr>
        <w:t>）和詹妮·奥利弗（</w:t>
      </w:r>
      <w:r w:rsidRPr="00D7421A">
        <w:rPr>
          <w:rFonts w:hint="eastAsia"/>
          <w:szCs w:val="21"/>
          <w:shd w:val="clear" w:color="auto" w:fill="FFFFFF"/>
        </w:rPr>
        <w:t>Jenny Oliver</w:t>
      </w:r>
      <w:r w:rsidRPr="00D7421A">
        <w:rPr>
          <w:rFonts w:hint="eastAsia"/>
          <w:szCs w:val="21"/>
          <w:shd w:val="clear" w:color="auto" w:fill="FFFFFF"/>
        </w:rPr>
        <w:t>）的读者。</w:t>
      </w:r>
    </w:p>
    <w:p w14:paraId="6D082CD3" w14:textId="77777777" w:rsidR="00C0449C" w:rsidRDefault="00C0449C" w:rsidP="00C0449C">
      <w:pPr>
        <w:rPr>
          <w:bCs/>
          <w:szCs w:val="21"/>
        </w:rPr>
      </w:pPr>
    </w:p>
    <w:p w14:paraId="6DAC7D41" w14:textId="77777777" w:rsidR="00D7421A" w:rsidRPr="00FD4010" w:rsidRDefault="00D7421A" w:rsidP="00C0449C">
      <w:pPr>
        <w:rPr>
          <w:bCs/>
          <w:szCs w:val="21"/>
        </w:rPr>
      </w:pPr>
    </w:p>
    <w:p w14:paraId="0D4E2851" w14:textId="77777777" w:rsidR="00C0449C" w:rsidRPr="00FD4010" w:rsidRDefault="000C0B73" w:rsidP="00C0449C">
      <w:pPr>
        <w:rPr>
          <w:b/>
          <w:szCs w:val="21"/>
        </w:rPr>
      </w:pPr>
      <w:r w:rsidRPr="00FD4010">
        <w:rPr>
          <w:b/>
          <w:noProof/>
          <w:szCs w:val="21"/>
        </w:rPr>
        <w:drawing>
          <wp:anchor distT="0" distB="0" distL="114300" distR="114300" simplePos="0" relativeHeight="251657216" behindDoc="0" locked="0" layoutInCell="1" allowOverlap="1" wp14:anchorId="2D8864C9" wp14:editId="227B1D97">
            <wp:simplePos x="0" y="0"/>
            <wp:positionH relativeFrom="column">
              <wp:posOffset>3990552</wp:posOffset>
            </wp:positionH>
            <wp:positionV relativeFrom="paragraph">
              <wp:posOffset>76412</wp:posOffset>
            </wp:positionV>
            <wp:extent cx="1314450" cy="1947545"/>
            <wp:effectExtent l="0" t="0" r="0" b="0"/>
            <wp:wrapSquare wrapText="bothSides"/>
            <wp:docPr id="7" name="图片 4" descr="44312457._SX318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312457._SX318_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49C" w:rsidRPr="00FD4010">
        <w:rPr>
          <w:b/>
          <w:szCs w:val="21"/>
        </w:rPr>
        <w:t>中文书名：《</w:t>
      </w:r>
      <w:r w:rsidR="00D7421A" w:rsidRPr="00D7421A">
        <w:rPr>
          <w:rFonts w:hint="eastAsia"/>
          <w:b/>
          <w:szCs w:val="21"/>
        </w:rPr>
        <w:t>罗马之梦</w:t>
      </w:r>
      <w:r w:rsidR="00C0449C" w:rsidRPr="00FD4010">
        <w:rPr>
          <w:b/>
          <w:szCs w:val="21"/>
        </w:rPr>
        <w:t>》</w:t>
      </w:r>
    </w:p>
    <w:p w14:paraId="0A6D6F17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英文书名：</w:t>
      </w:r>
      <w:r w:rsidRPr="00FD4010">
        <w:rPr>
          <w:b/>
          <w:szCs w:val="21"/>
        </w:rPr>
        <w:t>D</w:t>
      </w:r>
      <w:r w:rsidR="00D7421A">
        <w:rPr>
          <w:rFonts w:hint="eastAsia"/>
          <w:b/>
          <w:szCs w:val="21"/>
        </w:rPr>
        <w:t>REAMING OF ROME</w:t>
      </w:r>
    </w:p>
    <w:p w14:paraId="234B79A8" w14:textId="0CECDE62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作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者：</w:t>
      </w:r>
      <w:r w:rsidR="00A72D6C" w:rsidRPr="00A72D6C">
        <w:rPr>
          <w:b/>
          <w:szCs w:val="21"/>
        </w:rPr>
        <w:t>T. A. Williams</w:t>
      </w:r>
    </w:p>
    <w:p w14:paraId="2186F3A1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出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版</w:t>
      </w:r>
      <w:r w:rsidRPr="00FD4010">
        <w:rPr>
          <w:b/>
          <w:szCs w:val="21"/>
        </w:rPr>
        <w:t xml:space="preserve"> </w:t>
      </w:r>
      <w:r w:rsidRPr="00FD4010">
        <w:rPr>
          <w:b/>
          <w:szCs w:val="21"/>
        </w:rPr>
        <w:t>社：</w:t>
      </w:r>
      <w:r w:rsidRPr="00FD4010">
        <w:rPr>
          <w:b/>
          <w:szCs w:val="21"/>
        </w:rPr>
        <w:t>Canelo</w:t>
      </w:r>
    </w:p>
    <w:p w14:paraId="513D39E9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代理公司：</w:t>
      </w:r>
      <w:r w:rsidRPr="00FD4010">
        <w:rPr>
          <w:b/>
          <w:szCs w:val="21"/>
        </w:rPr>
        <w:t>Johnson &amp; Alock /ANA/</w:t>
      </w:r>
      <w:r w:rsidR="000C0B73">
        <w:rPr>
          <w:b/>
          <w:szCs w:val="21"/>
        </w:rPr>
        <w:t>Conor</w:t>
      </w:r>
    </w:p>
    <w:p w14:paraId="34E371FE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页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数：</w:t>
      </w:r>
      <w:r w:rsidRPr="00FD4010">
        <w:rPr>
          <w:b/>
          <w:szCs w:val="21"/>
        </w:rPr>
        <w:t>304</w:t>
      </w:r>
      <w:r w:rsidRPr="00FD4010">
        <w:rPr>
          <w:b/>
          <w:szCs w:val="21"/>
        </w:rPr>
        <w:t>页</w:t>
      </w:r>
    </w:p>
    <w:p w14:paraId="1498E8A7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出版时间：</w:t>
      </w:r>
      <w:r w:rsidRPr="00FD4010">
        <w:rPr>
          <w:b/>
          <w:szCs w:val="21"/>
        </w:rPr>
        <w:t>2019</w:t>
      </w:r>
      <w:r w:rsidRPr="00FD4010">
        <w:rPr>
          <w:b/>
          <w:szCs w:val="21"/>
        </w:rPr>
        <w:t>年</w:t>
      </w:r>
      <w:r w:rsidRPr="00FD4010">
        <w:rPr>
          <w:b/>
          <w:szCs w:val="21"/>
        </w:rPr>
        <w:t>5</w:t>
      </w:r>
      <w:r w:rsidRPr="00FD4010">
        <w:rPr>
          <w:b/>
          <w:szCs w:val="21"/>
        </w:rPr>
        <w:t>月</w:t>
      </w:r>
    </w:p>
    <w:p w14:paraId="49221E2B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代理地区：中国大陆、台湾</w:t>
      </w:r>
    </w:p>
    <w:p w14:paraId="3CEC26BF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审读资料：电子稿</w:t>
      </w:r>
    </w:p>
    <w:p w14:paraId="4A974008" w14:textId="77777777" w:rsidR="00C0449C" w:rsidRPr="00FD4010" w:rsidRDefault="00C0449C" w:rsidP="00C0449C">
      <w:pPr>
        <w:rPr>
          <w:b/>
          <w:szCs w:val="21"/>
        </w:rPr>
      </w:pPr>
      <w:r w:rsidRPr="00FD4010">
        <w:rPr>
          <w:b/>
          <w:szCs w:val="21"/>
        </w:rPr>
        <w:t>类</w:t>
      </w:r>
      <w:r w:rsidRPr="00FD4010">
        <w:rPr>
          <w:b/>
          <w:szCs w:val="21"/>
        </w:rPr>
        <w:t xml:space="preserve">    </w:t>
      </w:r>
      <w:r w:rsidRPr="00FD4010">
        <w:rPr>
          <w:b/>
          <w:szCs w:val="21"/>
        </w:rPr>
        <w:t>型：女性小说</w:t>
      </w:r>
    </w:p>
    <w:p w14:paraId="27805A29" w14:textId="77777777" w:rsidR="00C0449C" w:rsidRDefault="00C0449C" w:rsidP="00C0449C">
      <w:pPr>
        <w:rPr>
          <w:b/>
          <w:szCs w:val="21"/>
        </w:rPr>
      </w:pPr>
    </w:p>
    <w:p w14:paraId="1FF6488F" w14:textId="77777777" w:rsidR="00E25E27" w:rsidRPr="00FD4010" w:rsidRDefault="00E25E27" w:rsidP="00C0449C">
      <w:pPr>
        <w:rPr>
          <w:rFonts w:hint="eastAsia"/>
          <w:b/>
          <w:szCs w:val="21"/>
        </w:rPr>
      </w:pPr>
    </w:p>
    <w:p w14:paraId="020F95EA" w14:textId="77777777" w:rsidR="00C0449C" w:rsidRPr="00FD4010" w:rsidRDefault="00C0449C" w:rsidP="00C0449C">
      <w:pPr>
        <w:rPr>
          <w:b/>
          <w:bCs/>
          <w:szCs w:val="21"/>
        </w:rPr>
      </w:pPr>
      <w:r w:rsidRPr="00FD4010">
        <w:rPr>
          <w:b/>
          <w:bCs/>
          <w:szCs w:val="21"/>
        </w:rPr>
        <w:t>内容简介：</w:t>
      </w:r>
    </w:p>
    <w:p w14:paraId="2AF6DC45" w14:textId="77777777" w:rsidR="00C0449C" w:rsidRPr="00FD4010" w:rsidRDefault="00C0449C" w:rsidP="00C0449C">
      <w:pPr>
        <w:rPr>
          <w:b/>
          <w:bCs/>
          <w:szCs w:val="21"/>
        </w:rPr>
      </w:pPr>
    </w:p>
    <w:p w14:paraId="5B6D07A0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</w:t>
      </w:r>
      <w:r>
        <w:rPr>
          <w:rFonts w:hint="eastAsia"/>
          <w:kern w:val="0"/>
          <w:szCs w:val="21"/>
          <w:shd w:val="clear" w:color="auto" w:fill="FFFFFF"/>
        </w:rPr>
        <w:t xml:space="preserve">  </w:t>
      </w:r>
      <w:r w:rsidRPr="00D7421A">
        <w:rPr>
          <w:rFonts w:hint="eastAsia"/>
          <w:kern w:val="0"/>
          <w:szCs w:val="21"/>
          <w:shd w:val="clear" w:color="auto" w:fill="FFFFFF"/>
        </w:rPr>
        <w:t>罗马是一个心脏地带……本书是一部适合夏日的温馨读物。</w:t>
      </w:r>
    </w:p>
    <w:p w14:paraId="00CA7DB0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73448660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乔（</w:t>
      </w:r>
      <w:r w:rsidRPr="00D7421A">
        <w:rPr>
          <w:rFonts w:hint="eastAsia"/>
          <w:kern w:val="0"/>
          <w:szCs w:val="21"/>
          <w:shd w:val="clear" w:color="auto" w:fill="FFFFFF"/>
        </w:rPr>
        <w:t>Jo</w:t>
      </w:r>
      <w:r w:rsidRPr="00D7421A">
        <w:rPr>
          <w:rFonts w:hint="eastAsia"/>
          <w:kern w:val="0"/>
          <w:szCs w:val="21"/>
          <w:shd w:val="clear" w:color="auto" w:fill="FFFFFF"/>
        </w:rPr>
        <w:t>）受够了长相英俊的男人。在经历了痛苦的分手后，她决心不再相信爱情。</w:t>
      </w:r>
    </w:p>
    <w:p w14:paraId="26E40EFB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161F8D2D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lastRenderedPageBreak/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但是，在一次前往神奇的城市罗马的职业旅行中，她遇到了克拉多（</w:t>
      </w:r>
      <w:r w:rsidRPr="00D7421A">
        <w:rPr>
          <w:rFonts w:hint="eastAsia"/>
          <w:kern w:val="0"/>
          <w:szCs w:val="21"/>
          <w:shd w:val="clear" w:color="auto" w:fill="FFFFFF"/>
        </w:rPr>
        <w:t>Corrado</w:t>
      </w:r>
      <w:r w:rsidRPr="00D7421A">
        <w:rPr>
          <w:rFonts w:hint="eastAsia"/>
          <w:kern w:val="0"/>
          <w:szCs w:val="21"/>
          <w:shd w:val="clear" w:color="auto" w:fill="FFFFFF"/>
        </w:rPr>
        <w:t>），一位科学家、她的准姐夫，他也不相信爱情。对他来说，一切都是生理反应。那么，还有什么问题呢？</w:t>
      </w:r>
    </w:p>
    <w:p w14:paraId="5377B098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31BE885E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嗯，他初登场便魅力四射——英俊、迷人、大方、聪明、细心，虽然她已经有了决心，却觉得自己对他一见钟情。</w:t>
      </w:r>
    </w:p>
    <w:p w14:paraId="75824D1F" w14:textId="77777777" w:rsidR="00D7421A" w:rsidRPr="00D7421A" w:rsidRDefault="00D7421A" w:rsidP="00D7421A">
      <w:pPr>
        <w:rPr>
          <w:kern w:val="0"/>
          <w:szCs w:val="21"/>
          <w:shd w:val="clear" w:color="auto" w:fill="FFFFFF"/>
        </w:rPr>
      </w:pPr>
    </w:p>
    <w:p w14:paraId="22D58956" w14:textId="77777777" w:rsidR="0006265E" w:rsidRPr="00C0449C" w:rsidRDefault="00D7421A" w:rsidP="00D7421A">
      <w:pPr>
        <w:rPr>
          <w:bCs/>
          <w:szCs w:val="21"/>
        </w:rPr>
      </w:pPr>
      <w:r w:rsidRPr="00D7421A">
        <w:rPr>
          <w:rFonts w:hint="eastAsia"/>
          <w:kern w:val="0"/>
          <w:szCs w:val="21"/>
          <w:shd w:val="clear" w:color="auto" w:fill="FFFFFF"/>
        </w:rPr>
        <w:t xml:space="preserve">    </w:t>
      </w:r>
      <w:r w:rsidRPr="00D7421A">
        <w:rPr>
          <w:rFonts w:hint="eastAsia"/>
          <w:kern w:val="0"/>
          <w:szCs w:val="21"/>
          <w:shd w:val="clear" w:color="auto" w:fill="FFFFFF"/>
        </w:rPr>
        <w:t>永恒之城的威严使他们愈发亲密。但是他们之间的关系给这段恋情带来了毁灭性的打击——又或者，真爱会征服一切？</w:t>
      </w:r>
    </w:p>
    <w:p w14:paraId="75027172" w14:textId="77777777" w:rsidR="00773145" w:rsidRDefault="00773145" w:rsidP="00C624A2">
      <w:pPr>
        <w:rPr>
          <w:bCs/>
          <w:szCs w:val="21"/>
        </w:rPr>
      </w:pPr>
    </w:p>
    <w:p w14:paraId="666FA1C6" w14:textId="77777777" w:rsidR="00F048E6" w:rsidRDefault="00F048E6" w:rsidP="00C624A2">
      <w:pPr>
        <w:rPr>
          <w:rFonts w:hint="eastAsia"/>
          <w:bCs/>
          <w:szCs w:val="21"/>
        </w:rPr>
      </w:pPr>
    </w:p>
    <w:p w14:paraId="79C70E02" w14:textId="77777777" w:rsidR="000C0B73" w:rsidRPr="0013605C" w:rsidRDefault="000C0B73" w:rsidP="000C0B73">
      <w:pPr>
        <w:shd w:val="clear" w:color="auto" w:fill="FFFFFF"/>
        <w:rPr>
          <w:color w:val="000000"/>
          <w:szCs w:val="21"/>
        </w:rPr>
      </w:pPr>
      <w:bookmarkStart w:id="1" w:name="OLE_LINK1"/>
      <w:bookmarkStart w:id="2" w:name="OLE_LINK2"/>
      <w:bookmarkStart w:id="3" w:name="OLE_LINK3"/>
      <w:bookmarkStart w:id="4" w:name="OLE_LINK4"/>
      <w:r>
        <w:rPr>
          <w:rFonts w:hint="eastAsia"/>
          <w:b/>
          <w:bCs/>
          <w:color w:val="000000"/>
          <w:szCs w:val="21"/>
        </w:rPr>
        <w:t>感</w:t>
      </w:r>
      <w:r w:rsidRPr="0013605C">
        <w:rPr>
          <w:b/>
          <w:bCs/>
          <w:color w:val="000000"/>
          <w:szCs w:val="21"/>
        </w:rPr>
        <w:t>谢您的阅读！</w:t>
      </w:r>
    </w:p>
    <w:p w14:paraId="64715CA2" w14:textId="77777777" w:rsidR="000C0B73" w:rsidRPr="002333D9" w:rsidRDefault="000C0B73" w:rsidP="000C0B73">
      <w:pPr>
        <w:rPr>
          <w:rFonts w:ascii="华文中宋" w:eastAsia="华文中宋" w:hAnsi="华文中宋"/>
          <w:b/>
          <w:color w:val="000000"/>
          <w:szCs w:val="21"/>
        </w:rPr>
      </w:pPr>
      <w:r w:rsidRPr="0013605C">
        <w:rPr>
          <w:b/>
          <w:color w:val="000000"/>
          <w:szCs w:val="21"/>
        </w:rPr>
        <w:t>请将反馈信息发至：</w:t>
      </w:r>
      <w:r w:rsidRPr="002333D9"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6BFBA112" w14:textId="77777777" w:rsidR="000C0B73" w:rsidRPr="00E556A0" w:rsidRDefault="000C0B73" w:rsidP="000C0B73">
      <w:pPr>
        <w:rPr>
          <w:b/>
          <w:color w:val="000000"/>
          <w:szCs w:val="21"/>
        </w:rPr>
      </w:pPr>
      <w:r w:rsidRPr="00115765">
        <w:rPr>
          <w:b/>
          <w:color w:val="000000"/>
          <w:szCs w:val="21"/>
        </w:rPr>
        <w:t>Email</w:t>
      </w:r>
      <w:r w:rsidRPr="0013605C">
        <w:rPr>
          <w:color w:val="000000"/>
          <w:szCs w:val="21"/>
        </w:rPr>
        <w:t>：</w:t>
      </w:r>
      <w:hyperlink r:id="rId14" w:history="1">
        <w:r w:rsidRPr="00E556A0">
          <w:rPr>
            <w:rStyle w:val="a6"/>
            <w:rFonts w:hint="eastAsia"/>
            <w:b/>
            <w:szCs w:val="21"/>
          </w:rPr>
          <w:t>Righ</w:t>
        </w:r>
        <w:r w:rsidRPr="00E556A0">
          <w:rPr>
            <w:rStyle w:val="a6"/>
            <w:b/>
            <w:szCs w:val="21"/>
          </w:rPr>
          <w:t>ts@nurnberg.com.cn</w:t>
        </w:r>
      </w:hyperlink>
    </w:p>
    <w:p w14:paraId="2F5F10CC" w14:textId="77777777" w:rsidR="000C0B73" w:rsidRPr="0013605C" w:rsidRDefault="000C0B73" w:rsidP="000C0B73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安德鲁</w:t>
      </w:r>
      <w:r w:rsidRPr="0013605C">
        <w:rPr>
          <w:color w:val="000000"/>
          <w:szCs w:val="21"/>
        </w:rPr>
        <w:t>·</w:t>
      </w:r>
      <w:r w:rsidRPr="0013605C">
        <w:rPr>
          <w:color w:val="000000"/>
          <w:szCs w:val="21"/>
        </w:rPr>
        <w:t>纳伯格联合国际有限公司北京代表处</w:t>
      </w:r>
    </w:p>
    <w:p w14:paraId="6D143341" w14:textId="77777777" w:rsidR="000C0B73" w:rsidRPr="0013605C" w:rsidRDefault="000C0B73" w:rsidP="000C0B73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北京市海淀区中关村大街甲</w:t>
      </w:r>
      <w:r w:rsidRPr="0013605C">
        <w:rPr>
          <w:color w:val="000000"/>
          <w:szCs w:val="21"/>
        </w:rPr>
        <w:t>59</w:t>
      </w:r>
      <w:r w:rsidRPr="0013605C">
        <w:rPr>
          <w:color w:val="000000"/>
          <w:szCs w:val="21"/>
        </w:rPr>
        <w:t>号中国人民大学文化大厦</w:t>
      </w:r>
      <w:r w:rsidRPr="0013605C">
        <w:rPr>
          <w:color w:val="000000"/>
          <w:szCs w:val="21"/>
        </w:rPr>
        <w:t>1705</w:t>
      </w:r>
      <w:r w:rsidRPr="0013605C"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 w:rsidRPr="0013605C">
        <w:rPr>
          <w:color w:val="000000"/>
          <w:szCs w:val="21"/>
        </w:rPr>
        <w:t>邮编：</w:t>
      </w:r>
      <w:r w:rsidRPr="0013605C">
        <w:rPr>
          <w:color w:val="000000"/>
          <w:szCs w:val="21"/>
        </w:rPr>
        <w:t>100872</w:t>
      </w:r>
    </w:p>
    <w:p w14:paraId="3AFF39F4" w14:textId="77777777" w:rsidR="000C0B73" w:rsidRPr="0013605C" w:rsidRDefault="000C0B73" w:rsidP="000C0B73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电话：</w:t>
      </w:r>
      <w:r w:rsidRPr="0013605C">
        <w:rPr>
          <w:color w:val="000000"/>
          <w:szCs w:val="21"/>
        </w:rPr>
        <w:t>010-82</w:t>
      </w:r>
      <w:r>
        <w:rPr>
          <w:color w:val="000000"/>
          <w:szCs w:val="21"/>
        </w:rPr>
        <w:t xml:space="preserve">504106, </w:t>
      </w:r>
      <w:r w:rsidRPr="0013605C">
        <w:rPr>
          <w:color w:val="000000"/>
          <w:szCs w:val="21"/>
        </w:rPr>
        <w:t>传真：</w:t>
      </w:r>
      <w:r w:rsidRPr="0013605C">
        <w:rPr>
          <w:color w:val="000000"/>
          <w:szCs w:val="21"/>
        </w:rPr>
        <w:t>010-82504200</w:t>
      </w:r>
    </w:p>
    <w:p w14:paraId="6C5F0A7F" w14:textId="77777777" w:rsidR="000C0B73" w:rsidRPr="00D6262A" w:rsidRDefault="000C0B73" w:rsidP="000C0B73">
      <w:pPr>
        <w:rPr>
          <w:rStyle w:val="a6"/>
          <w:szCs w:val="21"/>
        </w:rPr>
      </w:pPr>
      <w:r w:rsidRPr="00D6262A">
        <w:rPr>
          <w:color w:val="000000"/>
          <w:szCs w:val="21"/>
        </w:rPr>
        <w:t>公司网址：</w:t>
      </w:r>
      <w:hyperlink r:id="rId15" w:history="1">
        <w:r w:rsidRPr="00D6262A">
          <w:rPr>
            <w:rStyle w:val="a6"/>
            <w:szCs w:val="21"/>
          </w:rPr>
          <w:t>http://www.nurnberg.com.cn</w:t>
        </w:r>
      </w:hyperlink>
    </w:p>
    <w:p w14:paraId="1522A792" w14:textId="77777777" w:rsidR="000C0B73" w:rsidRPr="00D6262A" w:rsidRDefault="000C0B73" w:rsidP="000C0B73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目下载</w:t>
      </w:r>
      <w:r w:rsidRPr="00D6262A">
        <w:rPr>
          <w:rFonts w:hint="eastAsia"/>
          <w:color w:val="000000"/>
          <w:szCs w:val="21"/>
        </w:rPr>
        <w:t>：</w:t>
      </w:r>
      <w:hyperlink r:id="rId16" w:history="1">
        <w:r w:rsidRPr="00D6262A">
          <w:rPr>
            <w:rStyle w:val="a6"/>
            <w:szCs w:val="21"/>
          </w:rPr>
          <w:t>http://www.nurnberg.com.cn/booklist_zh/list.aspx</w:t>
        </w:r>
      </w:hyperlink>
    </w:p>
    <w:p w14:paraId="6D834236" w14:textId="77777777" w:rsidR="000C0B73" w:rsidRPr="00D6262A" w:rsidRDefault="000C0B73" w:rsidP="000C0B73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讯浏览</w:t>
      </w:r>
      <w:r w:rsidRPr="00D6262A">
        <w:rPr>
          <w:rFonts w:hint="eastAsia"/>
          <w:color w:val="000000"/>
          <w:szCs w:val="21"/>
        </w:rPr>
        <w:t>：</w:t>
      </w:r>
      <w:hyperlink r:id="rId17" w:history="1">
        <w:r w:rsidRPr="00D6262A">
          <w:rPr>
            <w:rStyle w:val="a6"/>
            <w:szCs w:val="21"/>
          </w:rPr>
          <w:t>http://www.nurnberg.com.cn/book/book.aspx</w:t>
        </w:r>
      </w:hyperlink>
    </w:p>
    <w:p w14:paraId="5F8FF7F8" w14:textId="77777777" w:rsidR="000C0B73" w:rsidRPr="00D6262A" w:rsidRDefault="000C0B73" w:rsidP="000C0B73">
      <w:pPr>
        <w:rPr>
          <w:color w:val="000000"/>
          <w:szCs w:val="21"/>
        </w:rPr>
      </w:pPr>
      <w:r w:rsidRPr="00D6262A">
        <w:rPr>
          <w:color w:val="000000"/>
          <w:szCs w:val="21"/>
        </w:rPr>
        <w:t>视频推荐</w:t>
      </w:r>
      <w:r w:rsidRPr="00D6262A">
        <w:rPr>
          <w:rFonts w:hint="eastAsia"/>
          <w:color w:val="000000"/>
          <w:szCs w:val="21"/>
        </w:rPr>
        <w:t>：</w:t>
      </w:r>
      <w:hyperlink r:id="rId18" w:history="1">
        <w:r w:rsidRPr="00D6262A">
          <w:rPr>
            <w:rStyle w:val="a6"/>
            <w:szCs w:val="21"/>
          </w:rPr>
          <w:t>http://www.nurnberg.com.cn/video/video.aspx</w:t>
        </w:r>
      </w:hyperlink>
    </w:p>
    <w:p w14:paraId="3128C3BB" w14:textId="77777777" w:rsidR="000C0B73" w:rsidRPr="00D6262A" w:rsidRDefault="000C0B73" w:rsidP="000C0B73">
      <w:pPr>
        <w:rPr>
          <w:rStyle w:val="a6"/>
          <w:szCs w:val="21"/>
        </w:rPr>
      </w:pPr>
      <w:r w:rsidRPr="00D6262A">
        <w:rPr>
          <w:color w:val="000000"/>
          <w:szCs w:val="21"/>
        </w:rPr>
        <w:t>豆瓣小站：</w:t>
      </w:r>
      <w:hyperlink r:id="rId19" w:history="1">
        <w:r w:rsidRPr="00D6262A">
          <w:rPr>
            <w:rStyle w:val="a6"/>
            <w:szCs w:val="21"/>
          </w:rPr>
          <w:t>http://site.douban.com/110577/</w:t>
        </w:r>
      </w:hyperlink>
    </w:p>
    <w:p w14:paraId="03E9A039" w14:textId="77777777" w:rsidR="000C0B73" w:rsidRPr="00D6262A" w:rsidRDefault="000C0B73" w:rsidP="000C0B73">
      <w:pPr>
        <w:rPr>
          <w:rFonts w:ascii="Calibri" w:hAnsi="Calibri" w:cs="Calibri"/>
          <w:color w:val="000000"/>
          <w:shd w:val="clear" w:color="auto" w:fill="FFFFFF"/>
        </w:rPr>
      </w:pPr>
      <w:r w:rsidRPr="00D6262A">
        <w:rPr>
          <w:rFonts w:hint="eastAsia"/>
          <w:color w:val="000000"/>
          <w:shd w:val="clear" w:color="auto" w:fill="FFFFFF"/>
        </w:rPr>
        <w:t>新浪微博</w:t>
      </w:r>
      <w:r w:rsidRPr="00D6262A">
        <w:rPr>
          <w:rFonts w:hint="eastAsia"/>
          <w:bCs/>
          <w:color w:val="000000"/>
          <w:shd w:val="clear" w:color="auto" w:fill="FFFFFF"/>
        </w:rPr>
        <w:t>：</w:t>
      </w:r>
      <w:hyperlink r:id="rId20" w:history="1"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 w:rsidRPr="00D6262A">
          <w:rPr>
            <w:color w:val="0000FF"/>
            <w:u w:val="single"/>
            <w:shd w:val="clear" w:color="auto" w:fill="FFFFFF"/>
          </w:rPr>
          <w:t>_</w:t>
        </w:r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 w:rsidRPr="00D6262A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34B46288" w14:textId="77777777" w:rsidR="000C0B73" w:rsidRPr="0013605C" w:rsidRDefault="000C0B73" w:rsidP="000C0B73">
      <w:pPr>
        <w:shd w:val="clear" w:color="auto" w:fill="FFFFFF"/>
        <w:rPr>
          <w:color w:val="000000"/>
          <w:szCs w:val="21"/>
        </w:rPr>
      </w:pPr>
      <w:r w:rsidRPr="00D6262A">
        <w:rPr>
          <w:color w:val="000000"/>
          <w:szCs w:val="21"/>
        </w:rPr>
        <w:t>微信订阅号</w:t>
      </w:r>
      <w:r w:rsidRPr="0013605C">
        <w:rPr>
          <w:color w:val="000000"/>
          <w:szCs w:val="21"/>
        </w:rPr>
        <w:t>：</w:t>
      </w:r>
      <w:r w:rsidRPr="0013605C">
        <w:rPr>
          <w:color w:val="000000"/>
          <w:szCs w:val="21"/>
        </w:rPr>
        <w:t>ANABJ2002</w:t>
      </w:r>
    </w:p>
    <w:p w14:paraId="0734BB40" w14:textId="77777777" w:rsidR="000C0B73" w:rsidRPr="00115765" w:rsidRDefault="000C0B73" w:rsidP="000C0B73">
      <w:pPr>
        <w:rPr>
          <w:b/>
          <w:color w:val="000000"/>
        </w:rPr>
      </w:pPr>
      <w:r w:rsidRPr="00DF7AE0">
        <w:rPr>
          <w:noProof/>
          <w:color w:val="000000"/>
          <w:szCs w:val="21"/>
        </w:rPr>
        <w:drawing>
          <wp:inline distT="0" distB="0" distL="0" distR="0" wp14:anchorId="67CC6DDE" wp14:editId="289FD89C">
            <wp:extent cx="625475" cy="678815"/>
            <wp:effectExtent l="0" t="0" r="0" b="0"/>
            <wp:docPr id="4" name="图片 4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bookmarkEnd w:id="2"/>
    <w:bookmarkEnd w:id="3"/>
    <w:bookmarkEnd w:id="4"/>
    <w:p w14:paraId="0D003070" w14:textId="77777777" w:rsidR="00D7421A" w:rsidRDefault="00D7421A" w:rsidP="00C624A2">
      <w:pPr>
        <w:rPr>
          <w:bCs/>
          <w:szCs w:val="21"/>
        </w:rPr>
      </w:pPr>
    </w:p>
    <w:sectPr w:rsidR="00D7421A" w:rsidSect="00756CA7">
      <w:headerReference w:type="default" r:id="rId22"/>
      <w:footerReference w:type="default" r:id="rId23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7262F" w14:textId="77777777" w:rsidR="00756CA7" w:rsidRDefault="00756CA7">
      <w:r>
        <w:separator/>
      </w:r>
    </w:p>
  </w:endnote>
  <w:endnote w:type="continuationSeparator" w:id="0">
    <w:p w14:paraId="20F12214" w14:textId="77777777" w:rsidR="00756CA7" w:rsidRDefault="00756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QMNP G+ Sabon LT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417A5" w14:textId="77777777" w:rsidR="0075278B" w:rsidRDefault="0075278B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61BBF6DF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地址：北京市海淀区中关村大街甲59号中国人民大学文化大厦1705室，邮编：100872</w:t>
    </w:r>
  </w:p>
  <w:p w14:paraId="02FAB25D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电话：010-82504106，88810959，传真：010-82504200</w:t>
    </w:r>
  </w:p>
  <w:p w14:paraId="66995C18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网址：</w:t>
    </w:r>
    <w:hyperlink r:id="rId1" w:history="1">
      <w:r w:rsidRPr="00A71D38">
        <w:rPr>
          <w:rStyle w:val="a6"/>
          <w:rFonts w:ascii="方正姚体" w:eastAsia="方正姚体" w:hint="eastAsia"/>
          <w:sz w:val="18"/>
          <w:szCs w:val="18"/>
        </w:rPr>
        <w:t>www.nurnberg.com.cn</w:t>
      </w:r>
    </w:hyperlink>
  </w:p>
  <w:p w14:paraId="246EFB69" w14:textId="77777777" w:rsidR="0075278B" w:rsidRDefault="0075278B" w:rsidP="00602E6C">
    <w:pPr>
      <w:pStyle w:val="a5"/>
      <w:jc w:val="center"/>
      <w:rPr>
        <w:rFonts w:eastAsia="方正姚体"/>
      </w:rPr>
    </w:pPr>
  </w:p>
  <w:p w14:paraId="50AFAAD5" w14:textId="77777777" w:rsidR="0075278B" w:rsidRDefault="0075278B">
    <w:pPr>
      <w:pStyle w:val="a5"/>
      <w:jc w:val="center"/>
      <w:rPr>
        <w:rFonts w:eastAsia="方正姚体"/>
      </w:rPr>
    </w:pPr>
  </w:p>
  <w:p w14:paraId="7E39965A" w14:textId="77777777" w:rsidR="0075278B" w:rsidRDefault="0075278B">
    <w:pPr>
      <w:pStyle w:val="a5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 w:rsidR="00331468"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 w:rsidR="00331468">
      <w:rPr>
        <w:rFonts w:ascii="方正姚体" w:eastAsia="方正姚体"/>
        <w:kern w:val="0"/>
        <w:szCs w:val="21"/>
      </w:rPr>
      <w:fldChar w:fldCharType="separate"/>
    </w:r>
    <w:r w:rsidR="000C0B73">
      <w:rPr>
        <w:rFonts w:ascii="方正姚体" w:eastAsia="方正姚体"/>
        <w:noProof/>
        <w:kern w:val="0"/>
        <w:szCs w:val="21"/>
      </w:rPr>
      <w:t>1</w:t>
    </w:r>
    <w:r w:rsidR="00331468"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B35FB" w14:textId="77777777" w:rsidR="00756CA7" w:rsidRDefault="00756CA7">
      <w:r>
        <w:separator/>
      </w:r>
    </w:p>
  </w:footnote>
  <w:footnote w:type="continuationSeparator" w:id="0">
    <w:p w14:paraId="67304B57" w14:textId="77777777" w:rsidR="00756CA7" w:rsidRDefault="00756C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DB5A6" w14:textId="77777777" w:rsidR="0075278B" w:rsidRDefault="004B0DD1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C4FE8A7" wp14:editId="509D42F5">
          <wp:simplePos x="0" y="0"/>
          <wp:positionH relativeFrom="column">
            <wp:posOffset>0</wp:posOffset>
          </wp:positionH>
          <wp:positionV relativeFrom="paragraph">
            <wp:posOffset>-9525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F9E8795" w14:textId="77777777" w:rsidR="0075278B" w:rsidRDefault="0075278B" w:rsidP="004E7135">
    <w:pPr>
      <w:pStyle w:val="a4"/>
      <w:jc w:val="right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5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8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866A3"/>
    <w:multiLevelType w:val="hybridMultilevel"/>
    <w:tmpl w:val="762838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674914"/>
    <w:multiLevelType w:val="hybridMultilevel"/>
    <w:tmpl w:val="E9C4A370"/>
    <w:lvl w:ilvl="0" w:tplc="E16A303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7D3C3A"/>
    <w:multiLevelType w:val="multilevel"/>
    <w:tmpl w:val="F94C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A08BE"/>
    <w:multiLevelType w:val="hybridMultilevel"/>
    <w:tmpl w:val="0FFED0E0"/>
    <w:lvl w:ilvl="0" w:tplc="F14456C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B7C606D"/>
    <w:multiLevelType w:val="hybridMultilevel"/>
    <w:tmpl w:val="A33EEEE4"/>
    <w:lvl w:ilvl="0" w:tplc="D0109F2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C295FB9"/>
    <w:multiLevelType w:val="hybridMultilevel"/>
    <w:tmpl w:val="9E441940"/>
    <w:lvl w:ilvl="0" w:tplc="525C0BE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DCC2D9E"/>
    <w:multiLevelType w:val="multilevel"/>
    <w:tmpl w:val="68341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C60CB6"/>
    <w:multiLevelType w:val="hybridMultilevel"/>
    <w:tmpl w:val="485454D2"/>
    <w:lvl w:ilvl="0" w:tplc="7C10016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3092A42"/>
    <w:multiLevelType w:val="multilevel"/>
    <w:tmpl w:val="47202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37678C"/>
    <w:multiLevelType w:val="multilevel"/>
    <w:tmpl w:val="65340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584C4A"/>
    <w:multiLevelType w:val="hybridMultilevel"/>
    <w:tmpl w:val="0B7E4690"/>
    <w:lvl w:ilvl="0" w:tplc="902C6424">
      <w:start w:val="1"/>
      <w:numFmt w:val="bullet"/>
      <w:lvlText w:val="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36834B8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D0747CBE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31A62C0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C0B43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F0FCA58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9C329E98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AC64EFE4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C62615E0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5" w15:restartNumberingAfterBreak="0">
    <w:nsid w:val="41812DDB"/>
    <w:multiLevelType w:val="hybridMultilevel"/>
    <w:tmpl w:val="269473CA"/>
    <w:lvl w:ilvl="0" w:tplc="C9DA5C2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CE64600"/>
    <w:multiLevelType w:val="multilevel"/>
    <w:tmpl w:val="592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16ECF"/>
    <w:multiLevelType w:val="multilevel"/>
    <w:tmpl w:val="E618B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91887"/>
    <w:multiLevelType w:val="multilevel"/>
    <w:tmpl w:val="5CEE8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1A7BA5"/>
    <w:multiLevelType w:val="multilevel"/>
    <w:tmpl w:val="EFCE3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446F7B"/>
    <w:multiLevelType w:val="multilevel"/>
    <w:tmpl w:val="82E61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974C63"/>
    <w:multiLevelType w:val="multilevel"/>
    <w:tmpl w:val="676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0381645">
    <w:abstractNumId w:val="0"/>
  </w:num>
  <w:num w:numId="2" w16cid:durableId="1458721399">
    <w:abstractNumId w:val="1"/>
  </w:num>
  <w:num w:numId="3" w16cid:durableId="1281573992">
    <w:abstractNumId w:val="2"/>
  </w:num>
  <w:num w:numId="4" w16cid:durableId="116261504">
    <w:abstractNumId w:val="3"/>
  </w:num>
  <w:num w:numId="5" w16cid:durableId="1226915096">
    <w:abstractNumId w:val="6"/>
  </w:num>
  <w:num w:numId="6" w16cid:durableId="1702433683">
    <w:abstractNumId w:val="19"/>
  </w:num>
  <w:num w:numId="7" w16cid:durableId="1729500305">
    <w:abstractNumId w:val="20"/>
  </w:num>
  <w:num w:numId="8" w16cid:durableId="1912278158">
    <w:abstractNumId w:val="18"/>
  </w:num>
  <w:num w:numId="9" w16cid:durableId="210381221">
    <w:abstractNumId w:val="16"/>
  </w:num>
  <w:num w:numId="10" w16cid:durableId="68894729">
    <w:abstractNumId w:val="13"/>
  </w:num>
  <w:num w:numId="11" w16cid:durableId="1760520409">
    <w:abstractNumId w:val="11"/>
  </w:num>
  <w:num w:numId="12" w16cid:durableId="417218719">
    <w:abstractNumId w:val="15"/>
  </w:num>
  <w:num w:numId="13" w16cid:durableId="1757168400">
    <w:abstractNumId w:val="17"/>
  </w:num>
  <w:num w:numId="14" w16cid:durableId="303196123">
    <w:abstractNumId w:val="8"/>
  </w:num>
  <w:num w:numId="15" w16cid:durableId="2029866258">
    <w:abstractNumId w:val="7"/>
  </w:num>
  <w:num w:numId="16" w16cid:durableId="1766219835">
    <w:abstractNumId w:val="9"/>
  </w:num>
  <w:num w:numId="17" w16cid:durableId="1685325370">
    <w:abstractNumId w:val="5"/>
  </w:num>
  <w:num w:numId="18" w16cid:durableId="127359134">
    <w:abstractNumId w:val="12"/>
  </w:num>
  <w:num w:numId="19" w16cid:durableId="1038622542">
    <w:abstractNumId w:val="14"/>
  </w:num>
  <w:num w:numId="20" w16cid:durableId="630522332">
    <w:abstractNumId w:val="21"/>
  </w:num>
  <w:num w:numId="21" w16cid:durableId="1432507952">
    <w:abstractNumId w:val="10"/>
  </w:num>
  <w:num w:numId="22" w16cid:durableId="9985081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2MDUzMzYxMzQ2MzFV0lEKTi0uzszPAykwrAUACPZ3SSwAAAA="/>
  </w:docVars>
  <w:rsids>
    <w:rsidRoot w:val="00A71D38"/>
    <w:rsid w:val="00010866"/>
    <w:rsid w:val="00016A67"/>
    <w:rsid w:val="00043042"/>
    <w:rsid w:val="000471BE"/>
    <w:rsid w:val="0006074F"/>
    <w:rsid w:val="00061864"/>
    <w:rsid w:val="0006265E"/>
    <w:rsid w:val="000649FF"/>
    <w:rsid w:val="00067E08"/>
    <w:rsid w:val="000721D3"/>
    <w:rsid w:val="0007792C"/>
    <w:rsid w:val="00080A1A"/>
    <w:rsid w:val="000815BE"/>
    <w:rsid w:val="000828F5"/>
    <w:rsid w:val="000939B2"/>
    <w:rsid w:val="0009531D"/>
    <w:rsid w:val="000A2E1D"/>
    <w:rsid w:val="000B22DE"/>
    <w:rsid w:val="000B4F6E"/>
    <w:rsid w:val="000C0B73"/>
    <w:rsid w:val="000C1EE1"/>
    <w:rsid w:val="000C6B43"/>
    <w:rsid w:val="000C780B"/>
    <w:rsid w:val="000D447B"/>
    <w:rsid w:val="000D5CAB"/>
    <w:rsid w:val="000E219B"/>
    <w:rsid w:val="0010039B"/>
    <w:rsid w:val="00106A39"/>
    <w:rsid w:val="00106D0C"/>
    <w:rsid w:val="001341E8"/>
    <w:rsid w:val="00134275"/>
    <w:rsid w:val="0013476D"/>
    <w:rsid w:val="0014507F"/>
    <w:rsid w:val="00152F8A"/>
    <w:rsid w:val="00157258"/>
    <w:rsid w:val="001638A1"/>
    <w:rsid w:val="001750B5"/>
    <w:rsid w:val="00175A69"/>
    <w:rsid w:val="00182905"/>
    <w:rsid w:val="001835F4"/>
    <w:rsid w:val="001859C2"/>
    <w:rsid w:val="00190747"/>
    <w:rsid w:val="001913BB"/>
    <w:rsid w:val="001972F5"/>
    <w:rsid w:val="00197385"/>
    <w:rsid w:val="001A170B"/>
    <w:rsid w:val="001A7625"/>
    <w:rsid w:val="001B60FC"/>
    <w:rsid w:val="001C154E"/>
    <w:rsid w:val="001C3065"/>
    <w:rsid w:val="001C47E4"/>
    <w:rsid w:val="001C58F1"/>
    <w:rsid w:val="001C76A0"/>
    <w:rsid w:val="001E141F"/>
    <w:rsid w:val="001E696D"/>
    <w:rsid w:val="001F0856"/>
    <w:rsid w:val="0020084B"/>
    <w:rsid w:val="00202EB5"/>
    <w:rsid w:val="002037EA"/>
    <w:rsid w:val="00212EA1"/>
    <w:rsid w:val="00215937"/>
    <w:rsid w:val="00220A2D"/>
    <w:rsid w:val="00223A43"/>
    <w:rsid w:val="002320F4"/>
    <w:rsid w:val="0023257D"/>
    <w:rsid w:val="00233745"/>
    <w:rsid w:val="002529AC"/>
    <w:rsid w:val="0025531D"/>
    <w:rsid w:val="00256A08"/>
    <w:rsid w:val="002670DA"/>
    <w:rsid w:val="00274BF1"/>
    <w:rsid w:val="002904B8"/>
    <w:rsid w:val="00295DF5"/>
    <w:rsid w:val="002A022A"/>
    <w:rsid w:val="002A598F"/>
    <w:rsid w:val="002B1B16"/>
    <w:rsid w:val="002B51C1"/>
    <w:rsid w:val="002E37FF"/>
    <w:rsid w:val="002E5DC5"/>
    <w:rsid w:val="002E5F2A"/>
    <w:rsid w:val="002F28B7"/>
    <w:rsid w:val="002F49FB"/>
    <w:rsid w:val="0030073F"/>
    <w:rsid w:val="003015B9"/>
    <w:rsid w:val="00303220"/>
    <w:rsid w:val="00307760"/>
    <w:rsid w:val="003222F0"/>
    <w:rsid w:val="00322B4B"/>
    <w:rsid w:val="00325499"/>
    <w:rsid w:val="00325B54"/>
    <w:rsid w:val="00326C8D"/>
    <w:rsid w:val="00331468"/>
    <w:rsid w:val="003330B6"/>
    <w:rsid w:val="00337304"/>
    <w:rsid w:val="00344C37"/>
    <w:rsid w:val="0035593A"/>
    <w:rsid w:val="0037085F"/>
    <w:rsid w:val="00383FD0"/>
    <w:rsid w:val="00390940"/>
    <w:rsid w:val="003972FB"/>
    <w:rsid w:val="003A5EE9"/>
    <w:rsid w:val="003A6586"/>
    <w:rsid w:val="003B5916"/>
    <w:rsid w:val="003C11BB"/>
    <w:rsid w:val="003C2DA6"/>
    <w:rsid w:val="003D4957"/>
    <w:rsid w:val="003E040E"/>
    <w:rsid w:val="003E754D"/>
    <w:rsid w:val="003F05DE"/>
    <w:rsid w:val="003F0933"/>
    <w:rsid w:val="003F0CD0"/>
    <w:rsid w:val="003F5825"/>
    <w:rsid w:val="003F5FE9"/>
    <w:rsid w:val="003F7A88"/>
    <w:rsid w:val="004148D5"/>
    <w:rsid w:val="00414A9C"/>
    <w:rsid w:val="00430ACF"/>
    <w:rsid w:val="00431D1E"/>
    <w:rsid w:val="0043213E"/>
    <w:rsid w:val="004430B8"/>
    <w:rsid w:val="00452828"/>
    <w:rsid w:val="004611D6"/>
    <w:rsid w:val="00462FAD"/>
    <w:rsid w:val="00463285"/>
    <w:rsid w:val="004638FB"/>
    <w:rsid w:val="00466422"/>
    <w:rsid w:val="00481889"/>
    <w:rsid w:val="00484EAC"/>
    <w:rsid w:val="00491229"/>
    <w:rsid w:val="004A18EB"/>
    <w:rsid w:val="004A30EB"/>
    <w:rsid w:val="004B0DD1"/>
    <w:rsid w:val="004B4C85"/>
    <w:rsid w:val="004B64D1"/>
    <w:rsid w:val="004C7A29"/>
    <w:rsid w:val="004E52F4"/>
    <w:rsid w:val="004E7135"/>
    <w:rsid w:val="004F2AB3"/>
    <w:rsid w:val="004F47CD"/>
    <w:rsid w:val="005116BE"/>
    <w:rsid w:val="00514B94"/>
    <w:rsid w:val="00515CA0"/>
    <w:rsid w:val="005229B6"/>
    <w:rsid w:val="00527886"/>
    <w:rsid w:val="005356AF"/>
    <w:rsid w:val="00543318"/>
    <w:rsid w:val="00547E7E"/>
    <w:rsid w:val="005635FE"/>
    <w:rsid w:val="005664AD"/>
    <w:rsid w:val="00570522"/>
    <w:rsid w:val="005737DB"/>
    <w:rsid w:val="00577751"/>
    <w:rsid w:val="00582EAD"/>
    <w:rsid w:val="00583966"/>
    <w:rsid w:val="005903FF"/>
    <w:rsid w:val="005A40A1"/>
    <w:rsid w:val="005B6FB0"/>
    <w:rsid w:val="005B7CEB"/>
    <w:rsid w:val="005C6904"/>
    <w:rsid w:val="005E2C32"/>
    <w:rsid w:val="005F3336"/>
    <w:rsid w:val="00602E6C"/>
    <w:rsid w:val="00610C62"/>
    <w:rsid w:val="006453B2"/>
    <w:rsid w:val="00653EE1"/>
    <w:rsid w:val="006600AF"/>
    <w:rsid w:val="006628D4"/>
    <w:rsid w:val="006776D1"/>
    <w:rsid w:val="00697196"/>
    <w:rsid w:val="006A0FFB"/>
    <w:rsid w:val="006A4D58"/>
    <w:rsid w:val="006A4FA2"/>
    <w:rsid w:val="006A5783"/>
    <w:rsid w:val="006A5ACA"/>
    <w:rsid w:val="006B04E8"/>
    <w:rsid w:val="006B2FAD"/>
    <w:rsid w:val="006C005B"/>
    <w:rsid w:val="006C0924"/>
    <w:rsid w:val="006D198E"/>
    <w:rsid w:val="006D206A"/>
    <w:rsid w:val="006D216D"/>
    <w:rsid w:val="006D297D"/>
    <w:rsid w:val="006D2E2D"/>
    <w:rsid w:val="006E392A"/>
    <w:rsid w:val="006F043F"/>
    <w:rsid w:val="0070392F"/>
    <w:rsid w:val="00710D20"/>
    <w:rsid w:val="00711B64"/>
    <w:rsid w:val="00723F55"/>
    <w:rsid w:val="00727197"/>
    <w:rsid w:val="00730B71"/>
    <w:rsid w:val="00732FAC"/>
    <w:rsid w:val="007340DB"/>
    <w:rsid w:val="007367B2"/>
    <w:rsid w:val="00750C55"/>
    <w:rsid w:val="0075278B"/>
    <w:rsid w:val="007535B6"/>
    <w:rsid w:val="00756CA7"/>
    <w:rsid w:val="0075707B"/>
    <w:rsid w:val="00757A53"/>
    <w:rsid w:val="00757D84"/>
    <w:rsid w:val="00773145"/>
    <w:rsid w:val="007732F0"/>
    <w:rsid w:val="007766E3"/>
    <w:rsid w:val="00785109"/>
    <w:rsid w:val="00797837"/>
    <w:rsid w:val="007A4BED"/>
    <w:rsid w:val="007B0D11"/>
    <w:rsid w:val="007B543B"/>
    <w:rsid w:val="007D22D2"/>
    <w:rsid w:val="00805130"/>
    <w:rsid w:val="00805764"/>
    <w:rsid w:val="008133E2"/>
    <w:rsid w:val="0082482A"/>
    <w:rsid w:val="008320E0"/>
    <w:rsid w:val="00833658"/>
    <w:rsid w:val="00833F0E"/>
    <w:rsid w:val="00843714"/>
    <w:rsid w:val="00846473"/>
    <w:rsid w:val="00853494"/>
    <w:rsid w:val="00856401"/>
    <w:rsid w:val="00861777"/>
    <w:rsid w:val="00862531"/>
    <w:rsid w:val="00862DBE"/>
    <w:rsid w:val="008648D3"/>
    <w:rsid w:val="00866B99"/>
    <w:rsid w:val="0087014B"/>
    <w:rsid w:val="00873EF3"/>
    <w:rsid w:val="0088708F"/>
    <w:rsid w:val="0089462C"/>
    <w:rsid w:val="008955F8"/>
    <w:rsid w:val="0089589B"/>
    <w:rsid w:val="008B0A5A"/>
    <w:rsid w:val="008B3081"/>
    <w:rsid w:val="008B4DCA"/>
    <w:rsid w:val="008B541B"/>
    <w:rsid w:val="008D4D33"/>
    <w:rsid w:val="008F1128"/>
    <w:rsid w:val="008F5575"/>
    <w:rsid w:val="008F5E49"/>
    <w:rsid w:val="0091777E"/>
    <w:rsid w:val="00927BD3"/>
    <w:rsid w:val="00940B93"/>
    <w:rsid w:val="0096089F"/>
    <w:rsid w:val="00961AEF"/>
    <w:rsid w:val="00981024"/>
    <w:rsid w:val="00986A47"/>
    <w:rsid w:val="009C213E"/>
    <w:rsid w:val="009C2F45"/>
    <w:rsid w:val="009C31DF"/>
    <w:rsid w:val="009C50AB"/>
    <w:rsid w:val="009D5649"/>
    <w:rsid w:val="009E2C05"/>
    <w:rsid w:val="009F1E68"/>
    <w:rsid w:val="00A005AB"/>
    <w:rsid w:val="00A054DA"/>
    <w:rsid w:val="00A12648"/>
    <w:rsid w:val="00A13AC1"/>
    <w:rsid w:val="00A174E5"/>
    <w:rsid w:val="00A2495B"/>
    <w:rsid w:val="00A368E3"/>
    <w:rsid w:val="00A44B8C"/>
    <w:rsid w:val="00A602F6"/>
    <w:rsid w:val="00A65C94"/>
    <w:rsid w:val="00A6662F"/>
    <w:rsid w:val="00A71D38"/>
    <w:rsid w:val="00A72D6C"/>
    <w:rsid w:val="00A8382D"/>
    <w:rsid w:val="00A91FC2"/>
    <w:rsid w:val="00AA1AA9"/>
    <w:rsid w:val="00AA4414"/>
    <w:rsid w:val="00AA5AD4"/>
    <w:rsid w:val="00AB5463"/>
    <w:rsid w:val="00AC075C"/>
    <w:rsid w:val="00AD250E"/>
    <w:rsid w:val="00AF374C"/>
    <w:rsid w:val="00B01D5B"/>
    <w:rsid w:val="00B05F67"/>
    <w:rsid w:val="00B11565"/>
    <w:rsid w:val="00B1495D"/>
    <w:rsid w:val="00B26A7A"/>
    <w:rsid w:val="00B35E9D"/>
    <w:rsid w:val="00B43536"/>
    <w:rsid w:val="00B44504"/>
    <w:rsid w:val="00B45349"/>
    <w:rsid w:val="00B46A0A"/>
    <w:rsid w:val="00B61C6E"/>
    <w:rsid w:val="00B65F1C"/>
    <w:rsid w:val="00B66AB5"/>
    <w:rsid w:val="00B66C72"/>
    <w:rsid w:val="00B677EF"/>
    <w:rsid w:val="00B81C0B"/>
    <w:rsid w:val="00B84321"/>
    <w:rsid w:val="00B85002"/>
    <w:rsid w:val="00B96AC2"/>
    <w:rsid w:val="00BA41CE"/>
    <w:rsid w:val="00BB3810"/>
    <w:rsid w:val="00BB43BF"/>
    <w:rsid w:val="00BB7C00"/>
    <w:rsid w:val="00BC142F"/>
    <w:rsid w:val="00BC6148"/>
    <w:rsid w:val="00BD5420"/>
    <w:rsid w:val="00BF4E7A"/>
    <w:rsid w:val="00BF5E63"/>
    <w:rsid w:val="00BF6386"/>
    <w:rsid w:val="00C0449C"/>
    <w:rsid w:val="00C06640"/>
    <w:rsid w:val="00C12C57"/>
    <w:rsid w:val="00C2257A"/>
    <w:rsid w:val="00C238EF"/>
    <w:rsid w:val="00C32C47"/>
    <w:rsid w:val="00C36570"/>
    <w:rsid w:val="00C40D29"/>
    <w:rsid w:val="00C57ECE"/>
    <w:rsid w:val="00C612DF"/>
    <w:rsid w:val="00C61B8D"/>
    <w:rsid w:val="00C624A2"/>
    <w:rsid w:val="00C6321D"/>
    <w:rsid w:val="00C7119F"/>
    <w:rsid w:val="00C77355"/>
    <w:rsid w:val="00C817C6"/>
    <w:rsid w:val="00C83A86"/>
    <w:rsid w:val="00C903F7"/>
    <w:rsid w:val="00C93394"/>
    <w:rsid w:val="00CB1AD0"/>
    <w:rsid w:val="00CB1C0E"/>
    <w:rsid w:val="00CB6825"/>
    <w:rsid w:val="00CC03A3"/>
    <w:rsid w:val="00CC3146"/>
    <w:rsid w:val="00CD2007"/>
    <w:rsid w:val="00CD21EB"/>
    <w:rsid w:val="00CE1D5B"/>
    <w:rsid w:val="00CE468D"/>
    <w:rsid w:val="00CE67B4"/>
    <w:rsid w:val="00CF1D82"/>
    <w:rsid w:val="00CF2C8D"/>
    <w:rsid w:val="00CF5AFB"/>
    <w:rsid w:val="00CF6406"/>
    <w:rsid w:val="00D00C21"/>
    <w:rsid w:val="00D12FF5"/>
    <w:rsid w:val="00D177D2"/>
    <w:rsid w:val="00D24097"/>
    <w:rsid w:val="00D34454"/>
    <w:rsid w:val="00D36174"/>
    <w:rsid w:val="00D41548"/>
    <w:rsid w:val="00D430C2"/>
    <w:rsid w:val="00D43A3B"/>
    <w:rsid w:val="00D43A4A"/>
    <w:rsid w:val="00D46BB5"/>
    <w:rsid w:val="00D46E79"/>
    <w:rsid w:val="00D537A4"/>
    <w:rsid w:val="00D55458"/>
    <w:rsid w:val="00D60EB2"/>
    <w:rsid w:val="00D64B43"/>
    <w:rsid w:val="00D64CC7"/>
    <w:rsid w:val="00D66129"/>
    <w:rsid w:val="00D70677"/>
    <w:rsid w:val="00D70B4B"/>
    <w:rsid w:val="00D7421A"/>
    <w:rsid w:val="00D81549"/>
    <w:rsid w:val="00D87CCE"/>
    <w:rsid w:val="00D924FC"/>
    <w:rsid w:val="00DB7648"/>
    <w:rsid w:val="00DD2D61"/>
    <w:rsid w:val="00DD32BD"/>
    <w:rsid w:val="00DD3D54"/>
    <w:rsid w:val="00DE1211"/>
    <w:rsid w:val="00DF0621"/>
    <w:rsid w:val="00E0137A"/>
    <w:rsid w:val="00E11529"/>
    <w:rsid w:val="00E17EE6"/>
    <w:rsid w:val="00E2561F"/>
    <w:rsid w:val="00E25E27"/>
    <w:rsid w:val="00E346E8"/>
    <w:rsid w:val="00E367D0"/>
    <w:rsid w:val="00E414B0"/>
    <w:rsid w:val="00E418A5"/>
    <w:rsid w:val="00E44F09"/>
    <w:rsid w:val="00E465C4"/>
    <w:rsid w:val="00E5688B"/>
    <w:rsid w:val="00E5753A"/>
    <w:rsid w:val="00E744E4"/>
    <w:rsid w:val="00E76E41"/>
    <w:rsid w:val="00E82CB2"/>
    <w:rsid w:val="00E84329"/>
    <w:rsid w:val="00E94D71"/>
    <w:rsid w:val="00EA3C83"/>
    <w:rsid w:val="00EB1F90"/>
    <w:rsid w:val="00EB2DAE"/>
    <w:rsid w:val="00EB5E3B"/>
    <w:rsid w:val="00EB6513"/>
    <w:rsid w:val="00EB6580"/>
    <w:rsid w:val="00EC272E"/>
    <w:rsid w:val="00EC7589"/>
    <w:rsid w:val="00EF51BA"/>
    <w:rsid w:val="00F048E6"/>
    <w:rsid w:val="00F16C6F"/>
    <w:rsid w:val="00F26153"/>
    <w:rsid w:val="00F27267"/>
    <w:rsid w:val="00F30CA5"/>
    <w:rsid w:val="00F318E4"/>
    <w:rsid w:val="00F33437"/>
    <w:rsid w:val="00F3449F"/>
    <w:rsid w:val="00F352AE"/>
    <w:rsid w:val="00F4080D"/>
    <w:rsid w:val="00F41228"/>
    <w:rsid w:val="00F43108"/>
    <w:rsid w:val="00F4467B"/>
    <w:rsid w:val="00F70C16"/>
    <w:rsid w:val="00F71813"/>
    <w:rsid w:val="00F72189"/>
    <w:rsid w:val="00F74D56"/>
    <w:rsid w:val="00F82FA1"/>
    <w:rsid w:val="00F835EE"/>
    <w:rsid w:val="00F8540D"/>
    <w:rsid w:val="00F91329"/>
    <w:rsid w:val="00F937AD"/>
    <w:rsid w:val="00F96AEF"/>
    <w:rsid w:val="00F96B47"/>
    <w:rsid w:val="00F978A8"/>
    <w:rsid w:val="00FA4A2B"/>
    <w:rsid w:val="00FA79C1"/>
    <w:rsid w:val="00FA7D63"/>
    <w:rsid w:val="00FA7F29"/>
    <w:rsid w:val="00FC3174"/>
    <w:rsid w:val="00FC3402"/>
    <w:rsid w:val="00FD4010"/>
    <w:rsid w:val="00FD632D"/>
    <w:rsid w:val="00FD6C7A"/>
    <w:rsid w:val="00FE4FD6"/>
    <w:rsid w:val="00FE5A6C"/>
    <w:rsid w:val="00FF1B73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452DB7"/>
  <w15:docId w15:val="{16109E57-1B20-4F85-8D2B-3667B499C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C142F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BC142F"/>
    <w:pPr>
      <w:keepNext/>
      <w:outlineLvl w:val="0"/>
    </w:pPr>
    <w:rPr>
      <w:b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BC142F"/>
    <w:pPr>
      <w:jc w:val="left"/>
    </w:pPr>
  </w:style>
  <w:style w:type="paragraph" w:styleId="a4">
    <w:name w:val="header"/>
    <w:basedOn w:val="a"/>
    <w:rsid w:val="00BC14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BC14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Hyperlink"/>
    <w:rsid w:val="00BC142F"/>
    <w:rPr>
      <w:color w:val="0000FF"/>
      <w:u w:val="single"/>
    </w:rPr>
  </w:style>
  <w:style w:type="character" w:styleId="a7">
    <w:name w:val="FollowedHyperlink"/>
    <w:rsid w:val="00BC142F"/>
    <w:rPr>
      <w:color w:val="800080"/>
      <w:u w:val="single"/>
    </w:rPr>
  </w:style>
  <w:style w:type="paragraph" w:styleId="a8">
    <w:name w:val="Normal (Web)"/>
    <w:basedOn w:val="a"/>
    <w:uiPriority w:val="99"/>
    <w:rsid w:val="00BC142F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serif1">
    <w:name w:val="serif1"/>
    <w:rsid w:val="00BC142F"/>
    <w:rPr>
      <w:rFonts w:ascii="Times New Roman" w:hAnsi="Times New Roman" w:cs="Times New Roman" w:hint="default"/>
      <w:sz w:val="24"/>
      <w:szCs w:val="24"/>
    </w:rPr>
  </w:style>
  <w:style w:type="paragraph" w:styleId="HTML">
    <w:name w:val="HTML Preformatted"/>
    <w:basedOn w:val="a"/>
    <w:link w:val="HTML0"/>
    <w:uiPriority w:val="99"/>
    <w:rsid w:val="00BC14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character" w:styleId="a9">
    <w:name w:val="Emphasis"/>
    <w:uiPriority w:val="20"/>
    <w:qFormat/>
    <w:rsid w:val="00BC142F"/>
    <w:rPr>
      <w:i/>
      <w:iCs/>
    </w:rPr>
  </w:style>
  <w:style w:type="paragraph" w:customStyle="1" w:styleId="award">
    <w:name w:val="award"/>
    <w:basedOn w:val="a"/>
    <w:rsid w:val="00BC142F"/>
    <w:pPr>
      <w:widowControl/>
      <w:spacing w:before="100" w:beforeAutospacing="1" w:after="100" w:afterAutospacing="1" w:line="225" w:lineRule="atLeast"/>
      <w:jc w:val="left"/>
    </w:pPr>
    <w:rPr>
      <w:rFonts w:ascii="Verdana" w:eastAsia="Arial Unicode MS" w:hAnsi="Verdana" w:cs="Arial Unicode MS"/>
      <w:b/>
      <w:bCs/>
      <w:color w:val="212D87"/>
      <w:kern w:val="0"/>
      <w:sz w:val="18"/>
      <w:szCs w:val="18"/>
    </w:rPr>
  </w:style>
  <w:style w:type="character" w:customStyle="1" w:styleId="bookcopy1">
    <w:name w:val="bookcopy1"/>
    <w:rsid w:val="00BC142F"/>
    <w:rPr>
      <w:rFonts w:ascii="Verdana" w:hAnsi="Verdana" w:hint="default"/>
      <w:i w:val="0"/>
      <w:iCs w:val="0"/>
      <w:strike w:val="0"/>
      <w:dstrike w:val="0"/>
      <w:color w:val="000000"/>
      <w:spacing w:val="195"/>
      <w:sz w:val="17"/>
      <w:szCs w:val="17"/>
      <w:u w:val="none"/>
      <w:effect w:val="none"/>
    </w:rPr>
  </w:style>
  <w:style w:type="character" w:customStyle="1" w:styleId="tiny1">
    <w:name w:val="tiny1"/>
    <w:rsid w:val="00BC142F"/>
    <w:rPr>
      <w:rFonts w:ascii="Verdana" w:hAnsi="Verdana" w:hint="default"/>
      <w:sz w:val="15"/>
      <w:szCs w:val="15"/>
    </w:rPr>
  </w:style>
  <w:style w:type="character" w:styleId="aa">
    <w:name w:val="Strong"/>
    <w:uiPriority w:val="22"/>
    <w:qFormat/>
    <w:rsid w:val="00BC142F"/>
    <w:rPr>
      <w:b/>
      <w:bCs/>
    </w:rPr>
  </w:style>
  <w:style w:type="character" w:customStyle="1" w:styleId="smalltext1">
    <w:name w:val="smalltext1"/>
    <w:rsid w:val="00BC142F"/>
    <w:rPr>
      <w:rFonts w:ascii="Arial" w:hAnsi="Arial" w:cs="Arial" w:hint="default"/>
      <w:color w:val="000000"/>
      <w:sz w:val="17"/>
      <w:szCs w:val="17"/>
    </w:rPr>
  </w:style>
  <w:style w:type="character" w:customStyle="1" w:styleId="regbold1">
    <w:name w:val="regbold1"/>
    <w:rsid w:val="00BC142F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ookauthor1">
    <w:name w:val="bookauthor1"/>
    <w:rsid w:val="00BC142F"/>
    <w:rPr>
      <w:rFonts w:ascii="Arial" w:hAnsi="Arial" w:cs="Arial" w:hint="default"/>
      <w:b w:val="0"/>
      <w:bCs w:val="0"/>
      <w:i w:val="0"/>
      <w:iCs w:val="0"/>
      <w:color w:val="6699CC"/>
      <w:sz w:val="18"/>
      <w:szCs w:val="18"/>
      <w:u w:val="single"/>
    </w:rPr>
  </w:style>
  <w:style w:type="character" w:customStyle="1" w:styleId="title111">
    <w:name w:val="title111"/>
    <w:rsid w:val="00BC142F"/>
    <w:rPr>
      <w:rFonts w:ascii="Tahoma" w:hAnsi="Tahoma" w:cs="Tahoma" w:hint="default"/>
      <w:b/>
      <w:bCs/>
      <w:color w:val="000066"/>
      <w:sz w:val="22"/>
      <w:szCs w:val="22"/>
    </w:rPr>
  </w:style>
  <w:style w:type="character" w:customStyle="1" w:styleId="bstitle1">
    <w:name w:val="bstitle1"/>
    <w:rsid w:val="00BC142F"/>
    <w:rPr>
      <w:b/>
      <w:bCs/>
      <w:color w:val="000000"/>
      <w:sz w:val="24"/>
      <w:szCs w:val="24"/>
    </w:rPr>
  </w:style>
  <w:style w:type="character" w:customStyle="1" w:styleId="bssubtitle1">
    <w:name w:val="bssubtitle1"/>
    <w:rsid w:val="00BC142F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sauthor1">
    <w:name w:val="bsauthor1"/>
    <w:rsid w:val="00BC142F"/>
    <w:rPr>
      <w:b/>
      <w:bCs/>
      <w:color w:val="000000"/>
      <w:sz w:val="18"/>
      <w:szCs w:val="18"/>
    </w:rPr>
  </w:style>
  <w:style w:type="character" w:customStyle="1" w:styleId="bsauthorlink1">
    <w:name w:val="bsauthorlink1"/>
    <w:rsid w:val="00BC142F"/>
    <w:rPr>
      <w:color w:val="000000"/>
      <w:u w:val="single"/>
    </w:rPr>
  </w:style>
  <w:style w:type="character" w:customStyle="1" w:styleId="redsubtitle1">
    <w:name w:val="redsubtitle1"/>
    <w:rsid w:val="00BC142F"/>
    <w:rPr>
      <w:rFonts w:ascii="Trebuchet MS" w:hAnsi="Trebuchet MS" w:hint="default"/>
      <w:b/>
      <w:bCs/>
      <w:caps/>
      <w:color w:val="CC0000"/>
      <w:sz w:val="18"/>
      <w:szCs w:val="18"/>
    </w:rPr>
  </w:style>
  <w:style w:type="paragraph" w:customStyle="1" w:styleId="ar12-16red">
    <w:name w:val="ar12-16red"/>
    <w:basedOn w:val="a"/>
    <w:rsid w:val="00BC142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bold1">
    <w:name w:val="bold1"/>
    <w:rsid w:val="00BC142F"/>
    <w:rPr>
      <w:rFonts w:ascii="Verdana" w:hAnsi="Verdana" w:hint="default"/>
      <w:b/>
      <w:bCs/>
      <w:color w:val="000000"/>
      <w:spacing w:val="30"/>
      <w:sz w:val="15"/>
      <w:szCs w:val="15"/>
    </w:rPr>
  </w:style>
  <w:style w:type="paragraph" w:customStyle="1" w:styleId="bookstrapline">
    <w:name w:val="bookstrapline"/>
    <w:basedOn w:val="a"/>
    <w:rsid w:val="00BC142F"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bookcopy10">
    <w:name w:val="book_copy1"/>
    <w:rsid w:val="00BC142F"/>
    <w:rPr>
      <w:b w:val="0"/>
      <w:bCs w:val="0"/>
      <w:i w:val="0"/>
      <w:iCs w:val="0"/>
      <w:smallCaps w:val="0"/>
      <w:color w:val="000000"/>
      <w:sz w:val="18"/>
      <w:szCs w:val="18"/>
    </w:rPr>
  </w:style>
  <w:style w:type="character" w:styleId="HTML1">
    <w:name w:val="HTML Cite"/>
    <w:rsid w:val="00BC142F"/>
    <w:rPr>
      <w:i/>
      <w:iCs/>
    </w:rPr>
  </w:style>
  <w:style w:type="paragraph" w:customStyle="1" w:styleId="text">
    <w:name w:val="text"/>
    <w:basedOn w:val="a"/>
    <w:rsid w:val="00BC142F"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author">
    <w:name w:val="author"/>
    <w:basedOn w:val="a0"/>
    <w:rsid w:val="00BC142F"/>
  </w:style>
  <w:style w:type="paragraph" w:customStyle="1" w:styleId="book-text">
    <w:name w:val="book-text"/>
    <w:basedOn w:val="a"/>
    <w:rsid w:val="00BC142F"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book-title1">
    <w:name w:val="book-title1"/>
    <w:rsid w:val="00BC142F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apple-style-span">
    <w:name w:val="apple-style-span"/>
    <w:basedOn w:val="a0"/>
    <w:rsid w:val="00CB6825"/>
  </w:style>
  <w:style w:type="character" w:customStyle="1" w:styleId="apple-converted-space">
    <w:name w:val="apple-converted-space"/>
    <w:basedOn w:val="a0"/>
    <w:rsid w:val="00E744E4"/>
  </w:style>
  <w:style w:type="paragraph" w:customStyle="1" w:styleId="Default">
    <w:name w:val="Default"/>
    <w:rsid w:val="00DD32BD"/>
    <w:pPr>
      <w:widowControl w:val="0"/>
      <w:autoSpaceDE w:val="0"/>
      <w:autoSpaceDN w:val="0"/>
      <w:adjustRightInd w:val="0"/>
    </w:pPr>
    <w:rPr>
      <w:rFonts w:ascii="NQMNP G+ Sabon LT" w:eastAsia="NQMNP G+ Sabon LT" w:cs="NQMNP G+ Sabon LT"/>
      <w:color w:val="000000"/>
      <w:sz w:val="24"/>
      <w:szCs w:val="24"/>
    </w:rPr>
  </w:style>
  <w:style w:type="character" w:customStyle="1" w:styleId="HTML0">
    <w:name w:val="HTML 预设格式 字符"/>
    <w:link w:val="HTML"/>
    <w:uiPriority w:val="99"/>
    <w:rsid w:val="004F2AB3"/>
    <w:rPr>
      <w:rFonts w:ascii="宋体" w:hAnsi="宋体" w:cs="宋体"/>
      <w:sz w:val="24"/>
      <w:szCs w:val="24"/>
    </w:rPr>
  </w:style>
  <w:style w:type="paragraph" w:styleId="ab">
    <w:name w:val="Balloon Text"/>
    <w:basedOn w:val="a"/>
    <w:link w:val="ac"/>
    <w:rsid w:val="00FD4010"/>
    <w:rPr>
      <w:sz w:val="18"/>
      <w:szCs w:val="18"/>
    </w:rPr>
  </w:style>
  <w:style w:type="character" w:customStyle="1" w:styleId="ac">
    <w:name w:val="批注框文本 字符"/>
    <w:basedOn w:val="a0"/>
    <w:link w:val="ab"/>
    <w:rsid w:val="00FD401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61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6937">
              <w:marLeft w:val="107"/>
              <w:marRight w:val="107"/>
              <w:marTop w:val="107"/>
              <w:marBottom w:val="10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5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92201">
                          <w:marLeft w:val="107"/>
                          <w:marRight w:val="107"/>
                          <w:marTop w:val="107"/>
                          <w:marBottom w:val="10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5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01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008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93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997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520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381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255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30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32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432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7429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725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386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03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693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85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066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7729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7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64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638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7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40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491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27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585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28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27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95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987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250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9119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25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112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183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88688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8" w:color="BEBDB4"/>
                                                                                <w:left w:val="single" w:sz="6" w:space="9" w:color="BEBDB4"/>
                                                                                <w:bottom w:val="single" w:sz="6" w:space="15" w:color="BEBDB4"/>
                                                                                <w:right w:val="single" w:sz="6" w:space="9" w:color="BEBDB4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2378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8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673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2707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4544">
      <w:bodyDiv w:val="1"/>
      <w:marLeft w:val="150"/>
      <w:marRight w:val="15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2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026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yperlink" Target="http://www.nurnberg.com.cn/video/video.aspx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://www.nurnberg.com.cn/book/book.asp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list_zh/list.aspx" TargetMode="External"/><Relationship Id="rId20" Type="http://schemas.openxmlformats.org/officeDocument/2006/relationships/hyperlink" Target="https://weibo.com/1877653117/profile?topnav=1&amp;wvr=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hyperlink" Target="http://site.douban.com/110577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Rights@nurnberg.com.cn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EBC17-E474-4468-9114-FF56F7333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566</Words>
  <Characters>3232</Characters>
  <Application>Microsoft Office Word</Application>
  <DocSecurity>0</DocSecurity>
  <Lines>26</Lines>
  <Paragraphs>7</Paragraphs>
  <ScaleCrop>false</ScaleCrop>
  <Company>2ndSpAcE</Company>
  <LinksUpToDate>false</LinksUpToDate>
  <CharactersWithSpaces>3791</CharactersWithSpaces>
  <SharedDoc>false</SharedDoc>
  <HLinks>
    <vt:vector size="18" baseType="variant">
      <vt:variant>
        <vt:i4>7733288</vt:i4>
      </vt:variant>
      <vt:variant>
        <vt:i4>3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5767198</vt:i4>
      </vt:variant>
      <vt:variant>
        <vt:i4>0</vt:i4>
      </vt:variant>
      <vt:variant>
        <vt:i4>0</vt:i4>
      </vt:variant>
      <vt:variant>
        <vt:i4>5</vt:i4>
      </vt:variant>
      <vt:variant>
        <vt:lpwstr>http://weibo.com/nurnberg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67</cp:revision>
  <cp:lastPrinted>2004-04-23T07:06:00Z</cp:lastPrinted>
  <dcterms:created xsi:type="dcterms:W3CDTF">2019-05-09T07:35:00Z</dcterms:created>
  <dcterms:modified xsi:type="dcterms:W3CDTF">2024-03-20T05:36:00Z</dcterms:modified>
</cp:coreProperties>
</file>